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747E" w:rsidRDefault="006A747E">
      <w:r>
        <w:t>Revise SAS Code. Not Good.</w:t>
      </w:r>
    </w:p>
    <w:p w:rsidR="00B2669D" w:rsidRDefault="00B2669D">
      <w:r>
        <w:t>Part I:</w:t>
      </w:r>
    </w:p>
    <w:p w:rsidR="00835399" w:rsidRDefault="005F7FFD" w:rsidP="00DC606D">
      <w:pPr>
        <w:jc w:val="both"/>
      </w:pPr>
      <w:r>
        <w:t>Data with Quarter Dummies and Structural Dummies:</w:t>
      </w:r>
    </w:p>
    <w:tbl>
      <w:tblPr>
        <w:tblStyle w:val="TableGrid"/>
        <w:tblW w:w="0" w:type="auto"/>
        <w:tblLook w:val="04A0" w:firstRow="1" w:lastRow="0" w:firstColumn="1" w:lastColumn="0" w:noHBand="0" w:noVBand="1"/>
      </w:tblPr>
      <w:tblGrid>
        <w:gridCol w:w="9350"/>
      </w:tblGrid>
      <w:tr w:rsidR="00835399" w:rsidTr="001C663D">
        <w:tc>
          <w:tcPr>
            <w:tcW w:w="9350" w:type="dxa"/>
          </w:tcPr>
          <w:p w:rsidR="00835399" w:rsidRDefault="00835399" w:rsidP="00A33ACF">
            <w:r>
              <w:t>SAS CODE:</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835399" w:rsidRDefault="00835399" w:rsidP="001C663D">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835399" w:rsidRDefault="00835399" w:rsidP="001C663D">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tx</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35399" w:rsidRDefault="00835399" w:rsidP="001C66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835399" w:rsidRDefault="00835399" w:rsidP="001C663D">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FE564A" w:rsidRDefault="00FE564A" w:rsidP="00065E25">
      <w:pPr>
        <w:jc w:val="center"/>
      </w:pPr>
    </w:p>
    <w:p w:rsidR="008D1FEA" w:rsidRPr="00133648" w:rsidRDefault="00133648" w:rsidP="00133648">
      <w:pPr>
        <w:jc w:val="center"/>
        <w:rPr>
          <w:b/>
        </w:rPr>
      </w:pPr>
      <w:r>
        <w:rPr>
          <w:noProof/>
        </w:rPr>
        <w:drawing>
          <wp:inline distT="0" distB="0" distL="0" distR="0" wp14:anchorId="61B032CA" wp14:editId="71BE92D4">
            <wp:extent cx="2314575" cy="500690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24552" cy="5028482"/>
                    </a:xfrm>
                    <a:prstGeom prst="rect">
                      <a:avLst/>
                    </a:prstGeom>
                  </pic:spPr>
                </pic:pic>
              </a:graphicData>
            </a:graphic>
          </wp:inline>
        </w:drawing>
      </w:r>
    </w:p>
    <w:p w:rsidR="00FE564A" w:rsidRDefault="00851FE3" w:rsidP="00851FE3">
      <w:bookmarkStart w:id="0" w:name="_GoBack"/>
      <w:bookmarkEnd w:id="0"/>
      <w:r>
        <w:lastRenderedPageBreak/>
        <w:t>1.</w:t>
      </w:r>
    </w:p>
    <w:tbl>
      <w:tblPr>
        <w:tblStyle w:val="TableGrid"/>
        <w:tblW w:w="0" w:type="auto"/>
        <w:tblLook w:val="04A0" w:firstRow="1" w:lastRow="0" w:firstColumn="1" w:lastColumn="0" w:noHBand="0" w:noVBand="1"/>
      </w:tblPr>
      <w:tblGrid>
        <w:gridCol w:w="9350"/>
      </w:tblGrid>
      <w:tr w:rsidR="00A33ACF" w:rsidTr="00A33ACF">
        <w:tc>
          <w:tcPr>
            <w:tcW w:w="9350" w:type="dxa"/>
          </w:tcPr>
          <w:p w:rsidR="00A33ACF" w:rsidRDefault="00A33ACF" w:rsidP="00A33ACF">
            <w:r>
              <w:t>SAS Code:</w:t>
            </w:r>
          </w:p>
          <w:p w:rsidR="007E1C84" w:rsidRDefault="007E1C84" w:rsidP="007E1C84">
            <w:pPr>
              <w:autoSpaceDE w:val="0"/>
              <w:autoSpaceDN w:val="0"/>
              <w:adjustRightInd w:val="0"/>
              <w:rPr>
                <w:rFonts w:ascii="Courier New" w:hAnsi="Courier New" w:cs="Courier New"/>
                <w:b/>
                <w:bCs/>
                <w:color w:val="000080"/>
                <w:sz w:val="20"/>
                <w:szCs w:val="20"/>
                <w:shd w:val="clear" w:color="auto" w:fill="FFFFFF"/>
              </w:rPr>
            </w:pPr>
          </w:p>
          <w:p w:rsidR="007E1C84" w:rsidRDefault="007E1C84" w:rsidP="007E1C8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7E1C84" w:rsidRDefault="007E1C84" w:rsidP="007E1C8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p>
          <w:p w:rsidR="00B55AB7" w:rsidRPr="007E1C84" w:rsidRDefault="007E1C84" w:rsidP="007E1C8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391A3D" w:rsidRDefault="00391A3D" w:rsidP="008A7562">
      <w:pPr>
        <w:jc w:val="center"/>
      </w:pPr>
    </w:p>
    <w:p w:rsidR="008A7562" w:rsidRDefault="00391A3D" w:rsidP="008A7562">
      <w:pPr>
        <w:jc w:val="center"/>
      </w:pPr>
      <w:r>
        <w:rPr>
          <w:noProof/>
        </w:rPr>
        <w:drawing>
          <wp:inline distT="0" distB="0" distL="0" distR="0" wp14:anchorId="719FE50C" wp14:editId="54DAB6DF">
            <wp:extent cx="3216595" cy="49434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19245" cy="4947548"/>
                    </a:xfrm>
                    <a:prstGeom prst="rect">
                      <a:avLst/>
                    </a:prstGeom>
                  </pic:spPr>
                </pic:pic>
              </a:graphicData>
            </a:graphic>
          </wp:inline>
        </w:drawing>
      </w:r>
    </w:p>
    <w:p w:rsidR="00A9799F" w:rsidRDefault="003826D2" w:rsidP="00FD72EE">
      <w:r>
        <w:t>hwind = 367.74397 -46.34188 unmer -1.56127q1 – 6.48665q2  - 7.78339</w:t>
      </w:r>
      <w:r w:rsidR="00A9799F">
        <w:t>q3  + e</w:t>
      </w:r>
      <w:r w:rsidR="008A7562">
        <w:t xml:space="preserve">. </w:t>
      </w:r>
    </w:p>
    <w:p w:rsidR="001544F1" w:rsidRDefault="001544F1" w:rsidP="00993A7E">
      <w:pPr>
        <w:jc w:val="both"/>
      </w:pPr>
      <w:r>
        <w:t xml:space="preserve">When, help wanted index is rising, there are a relatively large amount of position needing to be filled and can be interpreted as shortage of workers. Since fourth quarter is typically s period of increased retail activity, the labor shortage should be high and the help wanted index value should be </w:t>
      </w:r>
      <w:r w:rsidR="00D412D8">
        <w:t>high compared to other seasons.</w:t>
      </w:r>
      <w:r w:rsidR="00630057">
        <w:t xml:space="preserve"> </w:t>
      </w:r>
      <w:r w:rsidR="00D412D8">
        <w:t>i</w:t>
      </w:r>
      <w:r>
        <w:t xml:space="preserve">.e. Help wanted index should have negative sign </w:t>
      </w:r>
      <w:r w:rsidR="00630057">
        <w:t>in comparison to fourth quarter and three seasons retain the predicted sign.</w:t>
      </w:r>
    </w:p>
    <w:p w:rsidR="00412A25" w:rsidRDefault="00C05763" w:rsidP="00AF02FE">
      <w:r>
        <w:t xml:space="preserve">Looking at p-values, </w:t>
      </w:r>
      <w:r w:rsidR="002D7036">
        <w:t xml:space="preserve">third quarter dummy (q3) is significantly different from zero but other are not at </w:t>
      </w:r>
      <w:r w:rsidR="000C6B36">
        <w:t>5% level of significance but intercept and UNEMR are.</w:t>
      </w:r>
    </w:p>
    <w:p w:rsidR="00A9799F" w:rsidRDefault="00AF02FE" w:rsidP="00AF02FE">
      <w:r>
        <w:lastRenderedPageBreak/>
        <w:t xml:space="preserve">2. </w:t>
      </w:r>
    </w:p>
    <w:tbl>
      <w:tblPr>
        <w:tblStyle w:val="TableGrid"/>
        <w:tblW w:w="0" w:type="auto"/>
        <w:tblLook w:val="04A0" w:firstRow="1" w:lastRow="0" w:firstColumn="1" w:lastColumn="0" w:noHBand="0" w:noVBand="1"/>
      </w:tblPr>
      <w:tblGrid>
        <w:gridCol w:w="9350"/>
      </w:tblGrid>
      <w:tr w:rsidR="00AA004F" w:rsidTr="00AA004F">
        <w:tc>
          <w:tcPr>
            <w:tcW w:w="9350" w:type="dxa"/>
          </w:tcPr>
          <w:p w:rsidR="00AA004F" w:rsidRDefault="00AA004F" w:rsidP="00AA004F">
            <w:r>
              <w:t>SAS Code:</w:t>
            </w:r>
          </w:p>
          <w:p w:rsidR="00412A25" w:rsidRDefault="00412A25" w:rsidP="00412A2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412A25" w:rsidRDefault="00412A25" w:rsidP="00412A2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p>
          <w:p w:rsidR="00412A25" w:rsidRDefault="00412A25" w:rsidP="00412A2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130BAB" w:rsidRDefault="00130BAB" w:rsidP="00130BAB">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q1 = q2 = q3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DD5403" w:rsidRPr="00130BAB" w:rsidRDefault="00130BAB" w:rsidP="00412A25">
            <w:pPr>
              <w:autoSpaceDE w:val="0"/>
              <w:autoSpaceDN w:val="0"/>
              <w:adjustRightInd w:val="0"/>
              <w:rPr>
                <w:rFonts w:ascii="Courier New" w:hAnsi="Courier New" w:cs="Courier New"/>
                <w:color w:val="0000FF"/>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D33F74" w:rsidRDefault="00D33F74" w:rsidP="00A60803">
      <w:pPr>
        <w:jc w:val="center"/>
      </w:pPr>
    </w:p>
    <w:p w:rsidR="00AF02FE" w:rsidRDefault="00130BAB" w:rsidP="00A60803">
      <w:pPr>
        <w:jc w:val="center"/>
      </w:pPr>
      <w:r>
        <w:rPr>
          <w:noProof/>
        </w:rPr>
        <w:drawing>
          <wp:inline distT="0" distB="0" distL="0" distR="0" wp14:anchorId="2A7A66AE" wp14:editId="0DDD9506">
            <wp:extent cx="2952750" cy="2171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2750" cy="2171700"/>
                    </a:xfrm>
                    <a:prstGeom prst="rect">
                      <a:avLst/>
                    </a:prstGeom>
                  </pic:spPr>
                </pic:pic>
              </a:graphicData>
            </a:graphic>
          </wp:inline>
        </w:drawing>
      </w:r>
    </w:p>
    <w:p w:rsidR="00733C8D" w:rsidRDefault="00052652" w:rsidP="00130BAB">
      <w:pPr>
        <w:jc w:val="both"/>
      </w:pPr>
      <w:r>
        <w:t>L</w:t>
      </w:r>
      <w:r w:rsidR="00733C8D">
        <w:t>oo</w:t>
      </w:r>
      <w:r>
        <w:t xml:space="preserve">king at the p-value </w:t>
      </w:r>
      <w:r w:rsidR="00130BAB">
        <w:t xml:space="preserve">(0.0733) </w:t>
      </w:r>
      <w:r>
        <w:t xml:space="preserve">of F-test, the dummy variables are not significantly different than zero at 5% significance level. </w:t>
      </w:r>
      <w:r w:rsidR="00F86172">
        <w:t>So, they should not be included in the equation.</w:t>
      </w:r>
    </w:p>
    <w:p w:rsidR="0047703F" w:rsidRDefault="0047703F" w:rsidP="00477208">
      <w:pPr>
        <w:jc w:val="both"/>
      </w:pPr>
    </w:p>
    <w:p w:rsidR="00851FE3" w:rsidRDefault="00A1341F" w:rsidP="00477208">
      <w:pPr>
        <w:jc w:val="both"/>
      </w:pPr>
      <w:r>
        <w:t xml:space="preserve">3. </w:t>
      </w:r>
    </w:p>
    <w:p w:rsidR="0001105E" w:rsidRDefault="00A1341F" w:rsidP="00477208">
      <w:pPr>
        <w:jc w:val="both"/>
      </w:pPr>
      <w:r>
        <w:t xml:space="preserve">If the above model was estimated without seasonal dummy variables, the estimate would not answer the question whether different season affect help wanted index. Also, we would not be able to answer in which direction each season </w:t>
      </w:r>
      <w:r w:rsidR="001F236D">
        <w:t>affect in the help wanted index</w:t>
      </w:r>
      <w:r w:rsidR="007F6D77">
        <w:t>.</w:t>
      </w:r>
      <w:r w:rsidR="006C69E6">
        <w:t xml:space="preserve"> The seasonal dummy variab</w:t>
      </w:r>
      <w:r w:rsidR="00D33F74">
        <w:t>le is omitted from the analysis.</w:t>
      </w:r>
    </w:p>
    <w:p w:rsidR="004645AE" w:rsidRDefault="004645AE" w:rsidP="00477208">
      <w:pPr>
        <w:jc w:val="both"/>
      </w:pPr>
    </w:p>
    <w:p w:rsidR="004645AE" w:rsidRDefault="004645AE" w:rsidP="00477208">
      <w:pPr>
        <w:jc w:val="both"/>
      </w:pPr>
    </w:p>
    <w:p w:rsidR="004645AE" w:rsidRDefault="004645AE" w:rsidP="00477208">
      <w:pPr>
        <w:jc w:val="both"/>
      </w:pPr>
    </w:p>
    <w:p w:rsidR="004645AE" w:rsidRDefault="004645AE" w:rsidP="00477208">
      <w:pPr>
        <w:jc w:val="both"/>
      </w:pPr>
    </w:p>
    <w:p w:rsidR="004645AE" w:rsidRDefault="004645AE" w:rsidP="00477208">
      <w:pPr>
        <w:jc w:val="both"/>
      </w:pPr>
    </w:p>
    <w:p w:rsidR="004645AE" w:rsidRDefault="004645AE" w:rsidP="00477208">
      <w:pPr>
        <w:jc w:val="both"/>
      </w:pPr>
    </w:p>
    <w:p w:rsidR="004645AE" w:rsidRDefault="004645AE" w:rsidP="00477208">
      <w:pPr>
        <w:jc w:val="both"/>
      </w:pPr>
    </w:p>
    <w:p w:rsidR="004645AE" w:rsidRDefault="004645AE" w:rsidP="00477208">
      <w:pPr>
        <w:jc w:val="both"/>
      </w:pPr>
    </w:p>
    <w:p w:rsidR="00851917" w:rsidRDefault="00482192" w:rsidP="00477208">
      <w:pPr>
        <w:jc w:val="both"/>
      </w:pPr>
      <w:r>
        <w:lastRenderedPageBreak/>
        <w:t>4.</w:t>
      </w:r>
    </w:p>
    <w:tbl>
      <w:tblPr>
        <w:tblStyle w:val="TableGrid"/>
        <w:tblW w:w="0" w:type="auto"/>
        <w:tblLook w:val="04A0" w:firstRow="1" w:lastRow="0" w:firstColumn="1" w:lastColumn="0" w:noHBand="0" w:noVBand="1"/>
      </w:tblPr>
      <w:tblGrid>
        <w:gridCol w:w="9350"/>
      </w:tblGrid>
      <w:tr w:rsidR="00851917" w:rsidTr="0066440D">
        <w:tc>
          <w:tcPr>
            <w:tcW w:w="9350" w:type="dxa"/>
          </w:tcPr>
          <w:p w:rsidR="00851917" w:rsidRDefault="00851917" w:rsidP="0066440D">
            <w:r>
              <w:t>SAS Code:</w:t>
            </w:r>
          </w:p>
          <w:p w:rsidR="000D4824" w:rsidRDefault="000D4824" w:rsidP="0066440D">
            <w:r>
              <w:t xml:space="preserve">I separated data into two files: </w:t>
            </w:r>
            <w:r w:rsidR="0076219F">
              <w:t xml:space="preserve">(HW3-DATA1_SEAS1) </w:t>
            </w:r>
            <w:r>
              <w:t xml:space="preserve">one with seaonal dummy = 1 and </w:t>
            </w:r>
            <w:r w:rsidR="0076219F">
              <w:t xml:space="preserve">(HW3-DATA1_SEAS0) </w:t>
            </w:r>
            <w:r>
              <w:t>another with seasonal dummy  = 0</w:t>
            </w:r>
          </w:p>
          <w:p w:rsidR="00437350" w:rsidRDefault="00437350" w:rsidP="000D4824">
            <w:pPr>
              <w:autoSpaceDE w:val="0"/>
              <w:autoSpaceDN w:val="0"/>
              <w:adjustRightInd w:val="0"/>
              <w:rPr>
                <w:rFonts w:ascii="Courier New" w:hAnsi="Courier New" w:cs="Courier New"/>
                <w:color w:val="000000"/>
                <w:sz w:val="20"/>
                <w:szCs w:val="20"/>
                <w:shd w:val="clear" w:color="auto" w:fill="FFFFFF"/>
              </w:rPr>
            </w:pPr>
          </w:p>
          <w:p w:rsidR="000D4824" w:rsidRDefault="000D4824" w:rsidP="000D482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Run Regression with variables which has seasonal dummy =1;</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F47FC6" w:rsidRDefault="00F47FC6" w:rsidP="00F47FC6">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F47FC6" w:rsidRDefault="00F47FC6" w:rsidP="00F47FC6">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w:t>
            </w:r>
            <w:r w:rsidR="00D03028">
              <w:rPr>
                <w:rFonts w:ascii="Courier New" w:hAnsi="Courier New" w:cs="Courier New"/>
                <w:color w:val="800080"/>
                <w:sz w:val="20"/>
                <w:szCs w:val="20"/>
                <w:shd w:val="clear" w:color="auto" w:fill="FFFFFF"/>
              </w:rPr>
              <w:t>1</w:t>
            </w:r>
            <w:r>
              <w:rPr>
                <w:rFonts w:ascii="Courier New" w:hAnsi="Courier New" w:cs="Courier New"/>
                <w:color w:val="800080"/>
                <w:sz w:val="20"/>
                <w:szCs w:val="20"/>
                <w:shd w:val="clear" w:color="auto" w:fill="FFFFFF"/>
              </w:rPr>
              <w:t>.tx</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p>
          <w:p w:rsidR="00F47FC6" w:rsidRDefault="00F47FC6" w:rsidP="00F47FC6">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Run Regression with varia</w:t>
            </w:r>
            <w:r w:rsidR="00D03028">
              <w:rPr>
                <w:rFonts w:ascii="Courier New" w:hAnsi="Courier New" w:cs="Courier New"/>
                <w:color w:val="000000"/>
                <w:sz w:val="20"/>
                <w:szCs w:val="20"/>
                <w:shd w:val="clear" w:color="auto" w:fill="FFFFFF"/>
              </w:rPr>
              <w:t>bles which has seasonal dummy =0</w:t>
            </w:r>
            <w:r>
              <w:rPr>
                <w:rFonts w:ascii="Courier New" w:hAnsi="Courier New" w:cs="Courier New"/>
                <w:color w:val="000000"/>
                <w:sz w:val="20"/>
                <w:szCs w:val="20"/>
                <w:shd w:val="clear" w:color="auto" w:fill="FFFFFF"/>
              </w:rPr>
              <w:t>;</w:t>
            </w:r>
          </w:p>
          <w:p w:rsidR="00D03028" w:rsidRDefault="00D03028" w:rsidP="00D0302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D03028" w:rsidRDefault="00D03028" w:rsidP="00D0302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D03028" w:rsidRDefault="00D03028" w:rsidP="00D0302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0.tx</w:t>
            </w:r>
          </w:p>
          <w:p w:rsidR="00D03028" w:rsidRDefault="00D03028" w:rsidP="00D0302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D03028" w:rsidRDefault="00D03028" w:rsidP="00D0302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D03028" w:rsidRDefault="00D03028" w:rsidP="00D0302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D03028" w:rsidRDefault="00D03028" w:rsidP="00D0302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D03028" w:rsidRDefault="00D03028" w:rsidP="00D0302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D251F3" w:rsidRDefault="00D251F3" w:rsidP="00D251F3">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D251F3" w:rsidRDefault="00D251F3" w:rsidP="00D251F3">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p>
          <w:p w:rsidR="00D251F3" w:rsidRDefault="00D251F3" w:rsidP="00D251F3">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437350" w:rsidRDefault="00437350" w:rsidP="00792CDA">
            <w:pPr>
              <w:autoSpaceDE w:val="0"/>
              <w:autoSpaceDN w:val="0"/>
              <w:adjustRightInd w:val="0"/>
              <w:rPr>
                <w:rFonts w:ascii="Courier New" w:hAnsi="Courier New" w:cs="Courier New"/>
                <w:color w:val="000000"/>
                <w:sz w:val="20"/>
                <w:szCs w:val="20"/>
                <w:shd w:val="clear" w:color="auto" w:fill="FFFFFF"/>
              </w:rPr>
            </w:pPr>
          </w:p>
          <w:p w:rsidR="00CE6EFA" w:rsidRDefault="00CE6EFA" w:rsidP="00792CDA">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Run Full Model with complete Data:</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AD50D8" w:rsidRDefault="00AD50D8" w:rsidP="00AD50D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AD50D8" w:rsidRDefault="00AD50D8" w:rsidP="00AD50D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tx</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AD50D8"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 st;</w:t>
            </w:r>
          </w:p>
          <w:p w:rsidR="00CE6EFA" w:rsidRPr="00CE353C" w:rsidRDefault="00AD50D8" w:rsidP="00AD50D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2E73CC" w:rsidRDefault="002E73CC" w:rsidP="00477208">
      <w:pPr>
        <w:jc w:val="both"/>
      </w:pPr>
    </w:p>
    <w:p w:rsidR="00C57E73" w:rsidRDefault="00C57E73" w:rsidP="00477208">
      <w:pPr>
        <w:jc w:val="both"/>
      </w:pPr>
    </w:p>
    <w:p w:rsidR="00A41334" w:rsidRDefault="00EA596C" w:rsidP="00477208">
      <w:pPr>
        <w:jc w:val="both"/>
      </w:pPr>
      <w:r>
        <w:lastRenderedPageBreak/>
        <w:t>I would expect negative sign as first 16 observations (low value) has 1 and last 8 observations (high value) has 0 for structural change dummy.</w:t>
      </w:r>
    </w:p>
    <w:p w:rsidR="00C97835" w:rsidRDefault="00C97835" w:rsidP="00477208">
      <w:pPr>
        <w:jc w:val="both"/>
      </w:pPr>
      <w:r>
        <w:t>Null Hypothesis: There is no structural Change. i.e. beta coefficients for UNEMR, Q1, Q2 and Q3 when seasonal dummy =1 and that when seasonal dummy = 0 are equal</w:t>
      </w:r>
      <w:r w:rsidR="00F67CED">
        <w:t>.</w:t>
      </w:r>
    </w:p>
    <w:p w:rsidR="00F47FC6" w:rsidRDefault="0053328B" w:rsidP="00477208">
      <w:pPr>
        <w:jc w:val="both"/>
      </w:pPr>
      <w:r>
        <w:rPr>
          <w:noProof/>
        </w:rPr>
        <mc:AlternateContent>
          <mc:Choice Requires="wpg">
            <w:drawing>
              <wp:anchor distT="0" distB="0" distL="114300" distR="114300" simplePos="0" relativeHeight="251667456" behindDoc="0" locked="0" layoutInCell="1" allowOverlap="1">
                <wp:simplePos x="0" y="0"/>
                <wp:positionH relativeFrom="margin">
                  <wp:align>right</wp:align>
                </wp:positionH>
                <wp:positionV relativeFrom="paragraph">
                  <wp:posOffset>208915</wp:posOffset>
                </wp:positionV>
                <wp:extent cx="5943600" cy="5328285"/>
                <wp:effectExtent l="0" t="0" r="0" b="5715"/>
                <wp:wrapSquare wrapText="bothSides"/>
                <wp:docPr id="9" name="Group 9"/>
                <wp:cNvGraphicFramePr/>
                <a:graphic xmlns:a="http://schemas.openxmlformats.org/drawingml/2006/main">
                  <a:graphicData uri="http://schemas.microsoft.com/office/word/2010/wordprocessingGroup">
                    <wpg:wgp>
                      <wpg:cNvGrpSpPr/>
                      <wpg:grpSpPr>
                        <a:xfrm>
                          <a:off x="0" y="0"/>
                          <a:ext cx="5943600" cy="5328285"/>
                          <a:chOff x="0" y="0"/>
                          <a:chExt cx="5943600" cy="5328285"/>
                        </a:xfrm>
                      </wpg:grpSpPr>
                      <wpg:grpSp>
                        <wpg:cNvPr id="7" name="Group 7"/>
                        <wpg:cNvGrpSpPr/>
                        <wpg:grpSpPr>
                          <a:xfrm>
                            <a:off x="0" y="0"/>
                            <a:ext cx="5943600" cy="5014595"/>
                            <a:chOff x="0" y="0"/>
                            <a:chExt cx="5943600" cy="5014595"/>
                          </a:xfrm>
                        </wpg:grpSpPr>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162300" cy="4933950"/>
                            </a:xfrm>
                            <a:prstGeom prst="rect">
                              <a:avLst/>
                            </a:prstGeom>
                          </pic:spPr>
                        </pic:pic>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876550" y="9525"/>
                              <a:ext cx="3067050" cy="5005070"/>
                            </a:xfrm>
                            <a:prstGeom prst="rect">
                              <a:avLst/>
                            </a:prstGeom>
                          </pic:spPr>
                        </pic:pic>
                      </wpg:grpSp>
                      <wps:wsp>
                        <wps:cNvPr id="8" name="Text Box 8"/>
                        <wps:cNvSpPr txBox="1"/>
                        <wps:spPr>
                          <a:xfrm>
                            <a:off x="0" y="5067300"/>
                            <a:ext cx="5943600" cy="260985"/>
                          </a:xfrm>
                          <a:prstGeom prst="rect">
                            <a:avLst/>
                          </a:prstGeom>
                          <a:solidFill>
                            <a:prstClr val="white"/>
                          </a:solidFill>
                          <a:ln>
                            <a:noFill/>
                          </a:ln>
                        </wps:spPr>
                        <wps:txbx>
                          <w:txbxContent>
                            <w:p w:rsidR="00646E61" w:rsidRPr="00BC4576" w:rsidRDefault="00646E61" w:rsidP="00646E61">
                              <w:pPr>
                                <w:pStyle w:val="Caption"/>
                                <w:rPr>
                                  <w:noProof/>
                                  <w:sz w:val="24"/>
                                  <w:szCs w:val="24"/>
                                </w:rPr>
                              </w:pPr>
                              <w:r>
                                <w:t>Figure  Regressi</w:t>
                              </w:r>
                              <w:r w:rsidR="0013380A">
                                <w:t xml:space="preserve">on model with seasonal dummy = </w:t>
                              </w:r>
                              <w:r>
                                <w:t xml:space="preserve">1 (left) and with </w:t>
                              </w:r>
                              <w:r w:rsidR="00D03028">
                                <w:t>seasonal</w:t>
                              </w:r>
                              <w:r>
                                <w:t xml:space="preserve"> dummy = 0</w:t>
                              </w:r>
                              <w:r>
                                <w:rPr>
                                  <w:noProof/>
                                </w:rPr>
                                <w:t xml:space="preserv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9" o:spid="_x0000_s1026" style="position:absolute;left:0;text-align:left;margin-left:416.8pt;margin-top:16.45pt;width:468pt;height:419.55pt;z-index:251667456;mso-position-horizontal:right;mso-position-horizontal-relative:margin" coordsize="59436,532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">
                <v:group id="Group 7" o:spid="_x0000_s1027" style="position:absolute;width:59436;height:50145" coordsize="59436,50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31623;height:4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">
                    <v:imagedata r:id="rId13" o:title=""/>
                    <v:path arrowok="t"/>
                  </v:shape>
                  <v:shape id="Picture 6" o:spid="_x0000_s1029" type="#_x0000_t75" style="position:absolute;left:28765;top:95;width:30671;height:50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">
                    <v:imagedata r:id="rId14" o:title=""/>
                    <v:path arrowok="t"/>
                  </v:shape>
                </v:group>
                <v:shapetype id="_x0000_t202" coordsize="21600,21600" o:spt="202" path="m,l,21600r21600,l21600,xe">
                  <v:stroke joinstyle="miter"/>
                  <v:path gradientshapeok="t" o:connecttype="rect"/>
                </v:shapetype>
                <v:shape id="Text Box 8" o:spid="_x0000_s1030" type="#_x0000_t202" style="position:absolute;top:50673;width:59436;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rsidR="00646E61" w:rsidRPr="00BC4576" w:rsidRDefault="00646E61" w:rsidP="00646E61">
                        <w:pPr>
                          <w:pStyle w:val="Caption"/>
                          <w:rPr>
                            <w:noProof/>
                            <w:sz w:val="24"/>
                            <w:szCs w:val="24"/>
                          </w:rPr>
                        </w:pPr>
                        <w:proofErr w:type="gramStart"/>
                        <w:r>
                          <w:t>Figure  Regressi</w:t>
                        </w:r>
                        <w:r w:rsidR="0013380A">
                          <w:t>on</w:t>
                        </w:r>
                        <w:proofErr w:type="gramEnd"/>
                        <w:r w:rsidR="0013380A">
                          <w:t xml:space="preserve"> model with seasonal dummy = </w:t>
                        </w:r>
                        <w:r>
                          <w:t xml:space="preserve">1 (left) and with </w:t>
                        </w:r>
                        <w:r w:rsidR="00D03028">
                          <w:t>seasonal</w:t>
                        </w:r>
                        <w:r>
                          <w:t xml:space="preserve"> dummy = 0</w:t>
                        </w:r>
                        <w:r>
                          <w:rPr>
                            <w:noProof/>
                          </w:rPr>
                          <w:t xml:space="preserve"> (right)</w:t>
                        </w:r>
                      </w:p>
                    </w:txbxContent>
                  </v:textbox>
                </v:shape>
                <w10:wrap type="square" anchorx="margin"/>
              </v:group>
            </w:pict>
          </mc:Fallback>
        </mc:AlternateContent>
      </w:r>
      <w:r w:rsidR="001F3AEE" w:rsidRPr="001F3AEE">
        <w:rPr>
          <w:noProof/>
        </w:rPr>
        <w:t xml:space="preserve"> </w:t>
      </w:r>
    </w:p>
    <w:p w:rsidR="00E74249" w:rsidRDefault="00E74249" w:rsidP="00BF7EA9">
      <w:pPr>
        <w:jc w:val="center"/>
      </w:pPr>
    </w:p>
    <w:p w:rsidR="00766236" w:rsidRDefault="00766236" w:rsidP="00477208">
      <w:pPr>
        <w:jc w:val="both"/>
      </w:pPr>
    </w:p>
    <w:p w:rsidR="00AD50D8" w:rsidRDefault="00E147CC" w:rsidP="00AD50D8">
      <w:pPr>
        <w:keepNext/>
        <w:jc w:val="center"/>
      </w:pPr>
      <w:r>
        <w:rPr>
          <w:noProof/>
        </w:rPr>
        <w:lastRenderedPageBreak/>
        <w:drawing>
          <wp:inline distT="0" distB="0" distL="0" distR="0" wp14:anchorId="6D6D7893" wp14:editId="0CA2BF19">
            <wp:extent cx="3123491" cy="500062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28761" cy="5009062"/>
                    </a:xfrm>
                    <a:prstGeom prst="rect">
                      <a:avLst/>
                    </a:prstGeom>
                  </pic:spPr>
                </pic:pic>
              </a:graphicData>
            </a:graphic>
          </wp:inline>
        </w:drawing>
      </w:r>
    </w:p>
    <w:p w:rsidR="00D03028" w:rsidRDefault="00AD50D8" w:rsidP="00AD50D8">
      <w:pPr>
        <w:pStyle w:val="Caption"/>
        <w:jc w:val="center"/>
      </w:pPr>
      <w:r>
        <w:t>Figure:</w:t>
      </w:r>
      <w:r w:rsidR="00E147CC">
        <w:t xml:space="preserve"> Full model</w:t>
      </w:r>
    </w:p>
    <w:p w:rsidR="0013052D" w:rsidRDefault="0013052D" w:rsidP="00477208">
      <w:pPr>
        <w:jc w:val="both"/>
      </w:pPr>
    </w:p>
    <w:p w:rsidR="0013052D" w:rsidRDefault="0013052D" w:rsidP="00477208">
      <w:pPr>
        <w:jc w:val="both"/>
      </w:pPr>
      <w:r>
        <w:t>SSE</w:t>
      </w:r>
      <w:r w:rsidRPr="0013052D">
        <w:rPr>
          <w:vertAlign w:val="subscript"/>
        </w:rPr>
        <w:t>U</w:t>
      </w:r>
      <w:r>
        <w:t xml:space="preserve"> </w:t>
      </w:r>
      <w:r w:rsidR="007C5945">
        <w:t>=</w:t>
      </w:r>
      <w:r w:rsidR="00DA073C">
        <w:t xml:space="preserve"> 255.31476+131.08443 = 386.39919</w:t>
      </w:r>
    </w:p>
    <w:p w:rsidR="00264AC5" w:rsidRDefault="00264AC5" w:rsidP="00477208">
      <w:pPr>
        <w:jc w:val="both"/>
      </w:pPr>
      <w:r>
        <w:t>SSE</w:t>
      </w:r>
      <w:r w:rsidRPr="00264AC5">
        <w:rPr>
          <w:vertAlign w:val="subscript"/>
        </w:rPr>
        <w:t>R</w:t>
      </w:r>
      <w:r w:rsidR="00FE01BC">
        <w:t xml:space="preserve"> = </w:t>
      </w:r>
      <w:r w:rsidR="0089766F">
        <w:t>592.82929</w:t>
      </w:r>
    </w:p>
    <w:p w:rsidR="00FF7826" w:rsidRDefault="00FF7826" w:rsidP="00477208">
      <w:pPr>
        <w:jc w:val="both"/>
      </w:pPr>
      <w:r>
        <w:t>Numerator df</w:t>
      </w:r>
      <w:r w:rsidR="00A96771">
        <w:t xml:space="preserve"> = </w:t>
      </w:r>
      <w:r w:rsidR="00E147CC">
        <w:t>5</w:t>
      </w:r>
    </w:p>
    <w:p w:rsidR="00FF7826" w:rsidRDefault="00A96771" w:rsidP="00477208">
      <w:pPr>
        <w:jc w:val="both"/>
      </w:pPr>
      <w:r>
        <w:t>Denominator</w:t>
      </w:r>
      <w:r w:rsidR="00FF7826">
        <w:t xml:space="preserve"> df = </w:t>
      </w:r>
      <w:r w:rsidR="00035D7F">
        <w:t>24 – 10 = 14</w:t>
      </w:r>
      <w:r w:rsidR="00A305C9">
        <w:t>.</w:t>
      </w:r>
    </w:p>
    <w:p w:rsidR="00DE4167" w:rsidRDefault="00BB7F53" w:rsidP="00477208">
      <w:pPr>
        <w:jc w:val="both"/>
      </w:pPr>
      <w:r>
        <w:t xml:space="preserve">Fcalc </w:t>
      </w:r>
      <w:r w:rsidR="00A305C9" w:rsidRPr="00A305C9">
        <w:t>=</w:t>
      </w:r>
      <w:r>
        <w:t xml:space="preserve"> </w:t>
      </w:r>
      <w:r w:rsidR="00A305C9" w:rsidRPr="00A305C9">
        <w:t>((592.82929-386.39919)/5)/(386.39919/14)</w:t>
      </w:r>
      <w:r w:rsidR="00A305C9">
        <w:t xml:space="preserve"> = 1.495873</w:t>
      </w:r>
    </w:p>
    <w:p w:rsidR="00481055" w:rsidRDefault="00481055" w:rsidP="00477208">
      <w:pPr>
        <w:jc w:val="both"/>
      </w:pPr>
      <w:r>
        <w:t>Fcric (Prob = 0.05,</w:t>
      </w:r>
      <w:r w:rsidR="001679F5">
        <w:t xml:space="preserve"> N df = 5, D df = 14) = 2.96</w:t>
      </w:r>
    </w:p>
    <w:p w:rsidR="00481055" w:rsidRPr="00FE01BC" w:rsidRDefault="00481055" w:rsidP="00477208">
      <w:pPr>
        <w:jc w:val="both"/>
      </w:pPr>
      <w:r>
        <w:t>Since, F-calc &gt; F cric, we</w:t>
      </w:r>
      <w:r w:rsidR="00B47F36">
        <w:t xml:space="preserve"> fa</w:t>
      </w:r>
      <w:r w:rsidR="001679F5">
        <w:t>il to reject null hypothesis. i.e. indicates no structural break.</w:t>
      </w:r>
    </w:p>
    <w:p w:rsidR="0013052D" w:rsidRDefault="0013052D" w:rsidP="00477208">
      <w:pPr>
        <w:jc w:val="both"/>
      </w:pPr>
    </w:p>
    <w:p w:rsidR="00A2757E" w:rsidRDefault="00A2757E" w:rsidP="00477208">
      <w:pPr>
        <w:jc w:val="both"/>
      </w:pPr>
    </w:p>
    <w:p w:rsidR="00766236" w:rsidRDefault="00766236" w:rsidP="00477208">
      <w:pPr>
        <w:jc w:val="both"/>
      </w:pPr>
      <w:r>
        <w:lastRenderedPageBreak/>
        <w:t xml:space="preserve">5. </w:t>
      </w:r>
    </w:p>
    <w:tbl>
      <w:tblPr>
        <w:tblStyle w:val="TableGrid"/>
        <w:tblW w:w="0" w:type="auto"/>
        <w:tblLook w:val="04A0" w:firstRow="1" w:lastRow="0" w:firstColumn="1" w:lastColumn="0" w:noHBand="0" w:noVBand="1"/>
      </w:tblPr>
      <w:tblGrid>
        <w:gridCol w:w="9350"/>
      </w:tblGrid>
      <w:tr w:rsidR="00870B3D" w:rsidTr="00870B3D">
        <w:tc>
          <w:tcPr>
            <w:tcW w:w="9350" w:type="dxa"/>
          </w:tcPr>
          <w:p w:rsidR="00870B3D" w:rsidRDefault="00870B3D" w:rsidP="00870B3D">
            <w:r>
              <w:t>SAS Code:</w:t>
            </w:r>
          </w:p>
          <w:p w:rsidR="00870B3D" w:rsidRDefault="00870B3D" w:rsidP="00870B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870B3D" w:rsidRDefault="00870B3D" w:rsidP="00870B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 st;</w:t>
            </w:r>
          </w:p>
          <w:p w:rsidR="00870B3D" w:rsidRDefault="00870B3D" w:rsidP="00870B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870B3D" w:rsidRDefault="00870B3D" w:rsidP="00870B3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s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870B3D" w:rsidRDefault="00870B3D" w:rsidP="00870B3D">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C71663" w:rsidRDefault="007A102F" w:rsidP="00C71663">
      <w:pPr>
        <w:jc w:val="center"/>
      </w:pPr>
      <w:r>
        <w:rPr>
          <w:noProof/>
        </w:rPr>
        <w:drawing>
          <wp:anchor distT="0" distB="0" distL="114300" distR="114300" simplePos="0" relativeHeight="251669504" behindDoc="0" locked="0" layoutInCell="1" allowOverlap="1">
            <wp:simplePos x="0" y="0"/>
            <wp:positionH relativeFrom="margin">
              <wp:posOffset>3857625</wp:posOffset>
            </wp:positionH>
            <wp:positionV relativeFrom="paragraph">
              <wp:posOffset>272415</wp:posOffset>
            </wp:positionV>
            <wp:extent cx="2042795" cy="15144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42795" cy="1514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simplePos x="0" y="0"/>
            <wp:positionH relativeFrom="column">
              <wp:posOffset>114300</wp:posOffset>
            </wp:positionH>
            <wp:positionV relativeFrom="paragraph">
              <wp:posOffset>233680</wp:posOffset>
            </wp:positionV>
            <wp:extent cx="3600450" cy="60350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00450" cy="6035040"/>
                    </a:xfrm>
                    <a:prstGeom prst="rect">
                      <a:avLst/>
                    </a:prstGeom>
                  </pic:spPr>
                </pic:pic>
              </a:graphicData>
            </a:graphic>
            <wp14:sizeRelH relativeFrom="margin">
              <wp14:pctWidth>0</wp14:pctWidth>
            </wp14:sizeRelH>
            <wp14:sizeRelV relativeFrom="margin">
              <wp14:pctHeight>0</wp14:pctHeight>
            </wp14:sizeRelV>
          </wp:anchor>
        </w:drawing>
      </w:r>
    </w:p>
    <w:p w:rsidR="00DB2293" w:rsidRDefault="00DB2293" w:rsidP="00C52333">
      <w:pPr>
        <w:jc w:val="center"/>
      </w:pPr>
    </w:p>
    <w:p w:rsidR="001679F5" w:rsidRDefault="001679F5" w:rsidP="00C52333">
      <w:pPr>
        <w:jc w:val="center"/>
      </w:pPr>
    </w:p>
    <w:p w:rsidR="00DB2293" w:rsidRDefault="00C94AF5" w:rsidP="00C94AF5">
      <w:r>
        <w:t>H</w:t>
      </w:r>
      <w:r w:rsidRPr="00C94AF5">
        <w:rPr>
          <w:vertAlign w:val="subscript"/>
        </w:rPr>
        <w:t>o</w:t>
      </w:r>
      <w:r>
        <w:t>: β</w:t>
      </w:r>
      <w:r>
        <w:rPr>
          <w:vertAlign w:val="subscript"/>
        </w:rPr>
        <w:t>st</w:t>
      </w:r>
      <w:r>
        <w:t xml:space="preserve"> = 0 and H</w:t>
      </w:r>
      <w:r>
        <w:rPr>
          <w:vertAlign w:val="subscript"/>
        </w:rPr>
        <w:t>a</w:t>
      </w:r>
      <w:r>
        <w:t>: β</w:t>
      </w:r>
      <w:r>
        <w:rPr>
          <w:vertAlign w:val="subscript"/>
        </w:rPr>
        <w:t>st</w:t>
      </w:r>
      <w:r>
        <w:t xml:space="preserve"> ≠ 0</w:t>
      </w:r>
      <w:r w:rsidR="008A4AA0">
        <w:t>,</w:t>
      </w:r>
    </w:p>
    <w:p w:rsidR="006D5243" w:rsidRDefault="001230F9" w:rsidP="005C0059">
      <w:pPr>
        <w:jc w:val="both"/>
      </w:pPr>
      <w:r>
        <w:t xml:space="preserve">The test with alternative hypothesis that the coefficient of the structural change dummy is zero is also not statistically significant as P-value is greater than </w:t>
      </w:r>
      <w:r w:rsidR="00A83278">
        <w:t>0.05.</w:t>
      </w:r>
      <w:r w:rsidR="00BE5822">
        <w:t xml:space="preserve"> So we fail to reject null hypothesis.</w:t>
      </w:r>
    </w:p>
    <w:p w:rsidR="005C0059" w:rsidRDefault="005C0059" w:rsidP="00FD0252"/>
    <w:p w:rsidR="0018562F" w:rsidRDefault="0018562F" w:rsidP="00FD0252"/>
    <w:p w:rsidR="0018562F" w:rsidRDefault="0018562F" w:rsidP="00FD0252"/>
    <w:p w:rsidR="0018562F" w:rsidRDefault="0018562F" w:rsidP="00FD0252"/>
    <w:p w:rsidR="007839B4" w:rsidRDefault="007839B4" w:rsidP="00FD0252"/>
    <w:p w:rsidR="007839B4" w:rsidRDefault="007839B4" w:rsidP="00FD0252"/>
    <w:p w:rsidR="007839B4" w:rsidRDefault="007839B4" w:rsidP="00FD0252"/>
    <w:p w:rsidR="007839B4" w:rsidRDefault="007839B4" w:rsidP="00FD0252"/>
    <w:p w:rsidR="007839B4" w:rsidRDefault="007839B4" w:rsidP="00FD0252"/>
    <w:p w:rsidR="00F806C5" w:rsidRDefault="00F806C5" w:rsidP="00FD0252"/>
    <w:p w:rsidR="00FD0252" w:rsidRDefault="00DD72C8" w:rsidP="00FD0252">
      <w:r>
        <w:lastRenderedPageBreak/>
        <w:t xml:space="preserve">6. </w:t>
      </w:r>
      <w:r w:rsidR="00C70D85">
        <w:t>Null Hypothesis: There is no structural break.</w:t>
      </w:r>
    </w:p>
    <w:p w:rsidR="00C70D85" w:rsidRDefault="00C70D85" w:rsidP="00FD0252">
      <w:r>
        <w:t>Alternative Hypothesis: There is seasonal break.</w:t>
      </w:r>
    </w:p>
    <w:tbl>
      <w:tblPr>
        <w:tblStyle w:val="TableGrid"/>
        <w:tblW w:w="0" w:type="auto"/>
        <w:tblLook w:val="04A0" w:firstRow="1" w:lastRow="0" w:firstColumn="1" w:lastColumn="0" w:noHBand="0" w:noVBand="1"/>
      </w:tblPr>
      <w:tblGrid>
        <w:gridCol w:w="9350"/>
      </w:tblGrid>
      <w:tr w:rsidR="005962FD" w:rsidTr="00525B09">
        <w:tc>
          <w:tcPr>
            <w:tcW w:w="9350" w:type="dxa"/>
          </w:tcPr>
          <w:p w:rsidR="005962FD" w:rsidRDefault="005962FD" w:rsidP="00FD0252">
            <w:r>
              <w:t>SAS Code:</w:t>
            </w:r>
          </w:p>
          <w:p w:rsidR="00AC394B" w:rsidRDefault="00AC394B" w:rsidP="00FD0252">
            <w:r>
              <w:t>Chow test without seasonal dummy variables:</w:t>
            </w:r>
          </w:p>
          <w:p w:rsidR="0042601C" w:rsidRDefault="0042601C" w:rsidP="004260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42601C" w:rsidRDefault="0042601C" w:rsidP="004260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w:t>
            </w:r>
            <w:r>
              <w:rPr>
                <w:rFonts w:ascii="Courier New" w:hAnsi="Courier New" w:cs="Courier New"/>
                <w:color w:val="0000FF"/>
                <w:sz w:val="20"/>
                <w:szCs w:val="20"/>
                <w:shd w:val="clear" w:color="auto" w:fill="FFFFFF"/>
              </w:rPr>
              <w:t>chow</w:t>
            </w:r>
            <w:r>
              <w:rPr>
                <w:rFonts w:ascii="Courier New" w:hAnsi="Courier New" w:cs="Courier New"/>
                <w:color w:val="000000"/>
                <w:sz w:val="20"/>
                <w:szCs w:val="20"/>
                <w:shd w:val="clear" w:color="auto" w:fill="FFFFFF"/>
              </w:rPr>
              <w:t xml:space="preserve"> = (</w:t>
            </w:r>
            <w:r w:rsidR="00067BE8">
              <w:rPr>
                <w:rFonts w:ascii="Courier New" w:hAnsi="Courier New" w:cs="Courier New"/>
                <w:b/>
                <w:bCs/>
                <w:color w:val="008080"/>
                <w:sz w:val="20"/>
                <w:szCs w:val="20"/>
                <w:shd w:val="clear" w:color="auto" w:fill="FFFFFF"/>
              </w:rPr>
              <w:t>16</w:t>
            </w:r>
            <w:r>
              <w:rPr>
                <w:rFonts w:ascii="Courier New" w:hAnsi="Courier New" w:cs="Courier New"/>
                <w:color w:val="000000"/>
                <w:sz w:val="20"/>
                <w:szCs w:val="20"/>
                <w:shd w:val="clear" w:color="auto" w:fill="FFFFFF"/>
              </w:rPr>
              <w:t>);</w:t>
            </w:r>
          </w:p>
          <w:p w:rsidR="005962FD" w:rsidRPr="0042601C" w:rsidRDefault="0042601C" w:rsidP="0042601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r w:rsidR="00FE3FCB" w:rsidTr="00525B09">
        <w:tc>
          <w:tcPr>
            <w:tcW w:w="9350" w:type="dxa"/>
          </w:tcPr>
          <w:p w:rsidR="00FE3FCB" w:rsidRDefault="00FE3FCB" w:rsidP="0046658F">
            <w:r>
              <w:t>SAS Code:</w:t>
            </w:r>
          </w:p>
          <w:p w:rsidR="00FE3FCB" w:rsidRDefault="00457E77" w:rsidP="0046658F">
            <w:r>
              <w:t>Chow test with</w:t>
            </w:r>
            <w:r w:rsidR="00FE3FCB">
              <w:t xml:space="preserve"> seasonal dummy variables:</w:t>
            </w:r>
          </w:p>
          <w:p w:rsidR="00FE3FCB" w:rsidRDefault="00FE3FCB" w:rsidP="0046658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FE3FCB" w:rsidRDefault="00FE3FCB" w:rsidP="0046658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w:t>
            </w:r>
            <w:r w:rsidR="00B632C5">
              <w:rPr>
                <w:rFonts w:ascii="Courier New" w:hAnsi="Courier New" w:cs="Courier New"/>
                <w:color w:val="000000"/>
                <w:sz w:val="20"/>
                <w:szCs w:val="20"/>
                <w:shd w:val="clear" w:color="auto" w:fill="FFFFFF"/>
              </w:rPr>
              <w:t xml:space="preserve"> q1 q2 q3</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chow</w:t>
            </w:r>
            <w:r>
              <w:rPr>
                <w:rFonts w:ascii="Courier New" w:hAnsi="Courier New" w:cs="Courier New"/>
                <w:color w:val="000000"/>
                <w:sz w:val="20"/>
                <w:szCs w:val="20"/>
                <w:shd w:val="clear" w:color="auto" w:fill="FFFFFF"/>
              </w:rPr>
              <w:t xml:space="preserve"> = (</w:t>
            </w:r>
            <w:r w:rsidR="00067BE8">
              <w:rPr>
                <w:rFonts w:ascii="Courier New" w:hAnsi="Courier New" w:cs="Courier New"/>
                <w:b/>
                <w:bCs/>
                <w:color w:val="008080"/>
                <w:sz w:val="20"/>
                <w:szCs w:val="20"/>
                <w:shd w:val="clear" w:color="auto" w:fill="FFFFFF"/>
              </w:rPr>
              <w:t>16</w:t>
            </w:r>
            <w:r>
              <w:rPr>
                <w:rFonts w:ascii="Courier New" w:hAnsi="Courier New" w:cs="Courier New"/>
                <w:color w:val="000000"/>
                <w:sz w:val="20"/>
                <w:szCs w:val="20"/>
                <w:shd w:val="clear" w:color="auto" w:fill="FFFFFF"/>
              </w:rPr>
              <w:t>);</w:t>
            </w:r>
          </w:p>
          <w:p w:rsidR="00FE3FCB" w:rsidRPr="0042601C" w:rsidRDefault="00FE3FCB" w:rsidP="0046658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772E8D" w:rsidRDefault="00F806C5" w:rsidP="00772E8D">
      <w:pPr>
        <w:jc w:val="center"/>
      </w:pPr>
      <w:r>
        <w:rPr>
          <w:noProof/>
        </w:rPr>
        <mc:AlternateContent>
          <mc:Choice Requires="wpg">
            <w:drawing>
              <wp:anchor distT="0" distB="0" distL="114300" distR="114300" simplePos="0" relativeHeight="251658240" behindDoc="0" locked="0" layoutInCell="1" allowOverlap="1">
                <wp:simplePos x="0" y="0"/>
                <wp:positionH relativeFrom="margin">
                  <wp:align>left</wp:align>
                </wp:positionH>
                <wp:positionV relativeFrom="paragraph">
                  <wp:posOffset>410210</wp:posOffset>
                </wp:positionV>
                <wp:extent cx="5761355" cy="4102735"/>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5761355" cy="4102735"/>
                          <a:chOff x="0" y="0"/>
                          <a:chExt cx="5761355" cy="4102735"/>
                        </a:xfrm>
                      </wpg:grpSpPr>
                      <pic:pic xmlns:pic="http://schemas.openxmlformats.org/drawingml/2006/picture">
                        <pic:nvPicPr>
                          <pic:cNvPr id="17" name="Picture 1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733675" cy="4102735"/>
                          </a:xfrm>
                          <a:prstGeom prst="rect">
                            <a:avLst/>
                          </a:prstGeom>
                        </pic:spPr>
                      </pic:pic>
                      <pic:pic xmlns:pic="http://schemas.openxmlformats.org/drawingml/2006/picture">
                        <pic:nvPicPr>
                          <pic:cNvPr id="18" name="Picture 18"/>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809875" y="0"/>
                            <a:ext cx="2951480" cy="3957320"/>
                          </a:xfrm>
                          <a:prstGeom prst="rect">
                            <a:avLst/>
                          </a:prstGeom>
                        </pic:spPr>
                      </pic:pic>
                    </wpg:wgp>
                  </a:graphicData>
                </a:graphic>
              </wp:anchor>
            </w:drawing>
          </mc:Choice>
          <mc:Fallback>
            <w:pict>
              <v:group w14:anchorId="71F9AB2C" id="Group 19" o:spid="_x0000_s1026" style="position:absolute;margin-left:0;margin-top:32.3pt;width:453.65pt;height:323.05pt;z-index:251658240;mso-position-horizontal:left;mso-position-horizontal-relative:margin" coordsize="57613,41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27336;height:41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">
                  <v:imagedata r:id="rId20" o:title=""/>
                  <v:path arrowok="t"/>
                </v:shape>
                <v:shape id="Picture 18" o:spid="_x0000_s1028" type="#_x0000_t75" style="position:absolute;left:28098;width:29515;height:39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">
                  <v:imagedata r:id="rId21" o:title=""/>
                  <v:path arrowok="t"/>
                </v:shape>
                <w10:wrap type="square" anchorx="margin"/>
              </v:group>
            </w:pict>
          </mc:Fallback>
        </mc:AlternateContent>
      </w:r>
    </w:p>
    <w:p w:rsidR="00C70D85" w:rsidRDefault="00C70D85" w:rsidP="007C2D6F">
      <w:pPr>
        <w:jc w:val="both"/>
      </w:pPr>
    </w:p>
    <w:p w:rsidR="00DC3C33" w:rsidRDefault="00C70D85" w:rsidP="007C2D6F">
      <w:pPr>
        <w:jc w:val="both"/>
      </w:pPr>
      <w:r>
        <w:t xml:space="preserve">We fail to reject null hypothesis in both models indicating no structural break. </w:t>
      </w:r>
      <w:r w:rsidR="00DB4FEB">
        <w:t>The seasonal effect is not significant in the chow test</w:t>
      </w:r>
      <w:r w:rsidR="0094095C">
        <w:t xml:space="preserve"> for both models—</w:t>
      </w:r>
      <w:r w:rsidR="00DB4FEB">
        <w:t xml:space="preserve">with and without seasonal dummies. This </w:t>
      </w:r>
      <w:r w:rsidR="00126F44">
        <w:t xml:space="preserve">result </w:t>
      </w:r>
      <w:r w:rsidR="00DB4FEB">
        <w:t xml:space="preserve">is </w:t>
      </w:r>
      <w:r w:rsidR="00126F44">
        <w:t xml:space="preserve">also </w:t>
      </w:r>
      <w:r w:rsidR="00DB4FEB">
        <w:t>consistent with the model when seasonal dummy was included in the model in</w:t>
      </w:r>
      <w:r w:rsidR="00E006FF">
        <w:t>stead of doing chow test</w:t>
      </w:r>
      <w:r w:rsidR="00DB4FEB">
        <w:t>.</w:t>
      </w:r>
      <w:r w:rsidR="00B95371">
        <w:t xml:space="preserve">  Both intercept and unemr are significant in both models.</w:t>
      </w:r>
      <w:r>
        <w:t xml:space="preserve"> </w:t>
      </w:r>
      <w:r w:rsidR="004E1ECB">
        <w:t>Chow test with seasonal variable is similar to the analysis on question 4.</w:t>
      </w:r>
    </w:p>
    <w:p w:rsidR="009B193B" w:rsidRDefault="00B0347F" w:rsidP="007C2D6F">
      <w:pPr>
        <w:jc w:val="both"/>
      </w:pPr>
      <w:r>
        <w:lastRenderedPageBreak/>
        <w:t>Part II:</w:t>
      </w:r>
    </w:p>
    <w:tbl>
      <w:tblPr>
        <w:tblStyle w:val="TableGrid"/>
        <w:tblW w:w="0" w:type="auto"/>
        <w:tblLook w:val="04A0" w:firstRow="1" w:lastRow="0" w:firstColumn="1" w:lastColumn="0" w:noHBand="0" w:noVBand="1"/>
      </w:tblPr>
      <w:tblGrid>
        <w:gridCol w:w="9350"/>
      </w:tblGrid>
      <w:tr w:rsidR="00011BB8" w:rsidTr="00011BB8">
        <w:tc>
          <w:tcPr>
            <w:tcW w:w="9350" w:type="dxa"/>
          </w:tcPr>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m </w:t>
            </w:r>
          </w:p>
          <w:p w:rsidR="00011BB8" w:rsidRDefault="00011BB8" w:rsidP="00011BB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011BB8" w:rsidRDefault="00011BB8" w:rsidP="00011BB8">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2.xl</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s"</w:t>
            </w:r>
            <w:r>
              <w:rPr>
                <w:rFonts w:ascii="Courier New" w:hAnsi="Courier New" w:cs="Courier New"/>
                <w:color w:val="000000"/>
                <w:sz w:val="20"/>
                <w:szCs w:val="20"/>
                <w:shd w:val="clear" w:color="auto" w:fill="FFFFFF"/>
              </w:rPr>
              <w:t xml:space="preserve"> </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OOD COST$'"</w:t>
            </w:r>
            <w:r>
              <w:rPr>
                <w:rFonts w:ascii="Courier New" w:hAnsi="Courier New" w:cs="Courier New"/>
                <w:color w:val="000000"/>
                <w:sz w:val="20"/>
                <w:szCs w:val="20"/>
                <w:shd w:val="clear" w:color="auto" w:fill="FFFFFF"/>
              </w:rPr>
              <w:t xml:space="preserve">; </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 = y;</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x = x;</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qx = x**</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cubx = X**</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rsidR="00011BB8" w:rsidRPr="00011BB8" w:rsidRDefault="00011BB8" w:rsidP="00011BB8">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28030A" w:rsidRDefault="0028030A" w:rsidP="00201F82">
      <w:r>
        <w:t>Total cost function:</w:t>
      </w:r>
    </w:p>
    <w:p w:rsidR="0028030A" w:rsidRDefault="0028030A" w:rsidP="0028030A">
      <w:pPr>
        <w:pStyle w:val="ListParagraph"/>
        <w:ind w:left="360"/>
      </w:pPr>
      <w:r>
        <w:t xml:space="preserve">Y </w:t>
      </w:r>
      <w:r w:rsidR="00BC4934">
        <w:t>= 134.65598 + 57.9702</w:t>
      </w:r>
      <w:r w:rsidR="00BC4934" w:rsidRPr="00BC4934">
        <w:t xml:space="preserve"> </w:t>
      </w:r>
      <w:r w:rsidR="00BC4934">
        <w:t>X</w:t>
      </w:r>
      <w:r w:rsidR="00BC4934" w:rsidRPr="00BC4934">
        <w:rPr>
          <w:vertAlign w:val="subscript"/>
        </w:rPr>
        <w:t>1</w:t>
      </w:r>
      <w:r w:rsidR="00BC4934">
        <w:t xml:space="preserve"> – 11.02894</w:t>
      </w:r>
      <w:r w:rsidR="00BC4934" w:rsidRPr="00BC4934">
        <w:t xml:space="preserve"> </w:t>
      </w:r>
      <w:r w:rsidR="00BC4934">
        <w:t>X</w:t>
      </w:r>
      <w:r w:rsidR="00BC4934" w:rsidRPr="00BC4934">
        <w:rPr>
          <w:vertAlign w:val="subscript"/>
        </w:rPr>
        <w:t>1</w:t>
      </w:r>
      <w:r w:rsidR="0002553F">
        <w:rPr>
          <w:vertAlign w:val="superscript"/>
        </w:rPr>
        <w:t>2</w:t>
      </w:r>
      <w:r w:rsidR="00BC4934">
        <w:t xml:space="preserve"> + 1.143</w:t>
      </w:r>
      <w:r w:rsidR="00BC4934" w:rsidRPr="00BC4934">
        <w:t xml:space="preserve"> </w:t>
      </w:r>
      <w:r w:rsidR="00BC4934">
        <w:t>X</w:t>
      </w:r>
      <w:r w:rsidR="00BC4934" w:rsidRPr="00BC4934">
        <w:rPr>
          <w:vertAlign w:val="subscript"/>
        </w:rPr>
        <w:t>1</w:t>
      </w:r>
      <w:r w:rsidR="0002553F">
        <w:rPr>
          <w:vertAlign w:val="superscript"/>
        </w:rPr>
        <w:t>3</w:t>
      </w:r>
      <w:r w:rsidR="00BC4934">
        <w:t xml:space="preserve"> + e</w:t>
      </w:r>
    </w:p>
    <w:p w:rsidR="003E2E5E" w:rsidRDefault="00F43368" w:rsidP="00F43368">
      <w:pPr>
        <w:pStyle w:val="ListParagraph"/>
        <w:ind w:left="360"/>
        <w:jc w:val="center"/>
      </w:pPr>
      <w:r>
        <w:rPr>
          <w:noProof/>
        </w:rPr>
        <w:drawing>
          <wp:inline distT="0" distB="0" distL="0" distR="0" wp14:anchorId="209A97A1" wp14:editId="65B7BA0D">
            <wp:extent cx="4302604" cy="19812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2407" cy="1994923"/>
                    </a:xfrm>
                    <a:prstGeom prst="rect">
                      <a:avLst/>
                    </a:prstGeom>
                  </pic:spPr>
                </pic:pic>
              </a:graphicData>
            </a:graphic>
          </wp:inline>
        </w:drawing>
      </w:r>
    </w:p>
    <w:p w:rsidR="00201F82" w:rsidRDefault="00201F82" w:rsidP="00201F82">
      <w:r>
        <w:t>1</w:t>
      </w:r>
      <w:r w:rsidR="00784988">
        <w:t>.</w:t>
      </w:r>
      <w:r>
        <w:t xml:space="preserve"> Marginal cost function is the first derivative of total cost function.</w:t>
      </w:r>
    </w:p>
    <w:p w:rsidR="003E2E5E" w:rsidRDefault="003E2E5E" w:rsidP="0028030A">
      <w:pPr>
        <w:pStyle w:val="ListParagraph"/>
        <w:ind w:left="360"/>
      </w:pPr>
      <w:r>
        <w:t>Y = 57.9702 – 2* 11.02894</w:t>
      </w:r>
      <w:r w:rsidRPr="00BC4934">
        <w:t xml:space="preserve"> </w:t>
      </w:r>
      <w:r>
        <w:t>X</w:t>
      </w:r>
      <w:r w:rsidRPr="00BC4934">
        <w:rPr>
          <w:vertAlign w:val="subscript"/>
        </w:rPr>
        <w:t>1</w:t>
      </w:r>
      <w:r>
        <w:t xml:space="preserve"> + 3*1.143</w:t>
      </w:r>
      <w:r w:rsidRPr="00BC4934">
        <w:t xml:space="preserve"> </w:t>
      </w:r>
      <w:r>
        <w:t>X</w:t>
      </w:r>
      <w:r w:rsidRPr="00BC4934">
        <w:rPr>
          <w:vertAlign w:val="subscript"/>
        </w:rPr>
        <w:t>1</w:t>
      </w:r>
      <w:r w:rsidR="00457E77">
        <w:rPr>
          <w:vertAlign w:val="superscript"/>
        </w:rPr>
        <w:t>2</w:t>
      </w:r>
      <w:r>
        <w:t xml:space="preserve"> + e</w:t>
      </w:r>
    </w:p>
    <w:p w:rsidR="003E2E5E" w:rsidRDefault="003E2E5E" w:rsidP="003E2E5E">
      <w:pPr>
        <w:pStyle w:val="ListParagraph"/>
        <w:ind w:left="360"/>
      </w:pPr>
      <w:r>
        <w:t>Y</w:t>
      </w:r>
      <w:r w:rsidR="00B826E8">
        <w:t>_</w:t>
      </w:r>
      <w:r w:rsidR="006966BC">
        <w:t>marginal</w:t>
      </w:r>
      <w:r>
        <w:t xml:space="preserve"> = 57.9702 – 22.05788</w:t>
      </w:r>
      <w:r w:rsidRPr="00BC4934">
        <w:t xml:space="preserve"> </w:t>
      </w:r>
      <w:r>
        <w:t>X</w:t>
      </w:r>
      <w:r w:rsidRPr="00BC4934">
        <w:rPr>
          <w:vertAlign w:val="subscript"/>
        </w:rPr>
        <w:t>1</w:t>
      </w:r>
      <w:r>
        <w:t xml:space="preserve"> + 3.429</w:t>
      </w:r>
      <w:r w:rsidRPr="00BC4934">
        <w:t xml:space="preserve"> </w:t>
      </w:r>
      <w:r>
        <w:t>X</w:t>
      </w:r>
      <w:r w:rsidRPr="00BC4934">
        <w:rPr>
          <w:vertAlign w:val="subscript"/>
        </w:rPr>
        <w:t>1</w:t>
      </w:r>
      <w:r w:rsidR="00E02F79">
        <w:rPr>
          <w:vertAlign w:val="superscript"/>
        </w:rPr>
        <w:t>2</w:t>
      </w:r>
      <w:r>
        <w:t xml:space="preserve"> + e</w:t>
      </w:r>
    </w:p>
    <w:p w:rsidR="003E2E5E" w:rsidRDefault="00784988" w:rsidP="009A7810">
      <w:r>
        <w:t>2.</w:t>
      </w:r>
      <w:r w:rsidR="00201F82">
        <w:t xml:space="preserve"> </w:t>
      </w:r>
      <w:r w:rsidR="003E2E5E">
        <w:t>Average Cost Function: total cost divided by total unit of production i.e.</w:t>
      </w:r>
      <w:r w:rsidR="003E2E5E" w:rsidRPr="003E2E5E">
        <w:t xml:space="preserve"> </w:t>
      </w:r>
      <w:r w:rsidR="003E2E5E">
        <w:t>X</w:t>
      </w:r>
      <w:r w:rsidR="003E2E5E" w:rsidRPr="009A7810">
        <w:rPr>
          <w:vertAlign w:val="subscript"/>
        </w:rPr>
        <w:t>1.</w:t>
      </w:r>
    </w:p>
    <w:p w:rsidR="003E2E5E" w:rsidRDefault="003E2E5E" w:rsidP="003E2E5E">
      <w:pPr>
        <w:pStyle w:val="ListParagraph"/>
        <w:ind w:left="360"/>
      </w:pPr>
      <w:r>
        <w:t>Y</w:t>
      </w:r>
      <w:r w:rsidR="00B826E8">
        <w:t>_a</w:t>
      </w:r>
      <w:r w:rsidR="006966BC">
        <w:t>verage</w:t>
      </w:r>
      <w:r>
        <w:t xml:space="preserve"> = 134.65598/</w:t>
      </w:r>
      <w:r w:rsidRPr="003E2E5E">
        <w:t xml:space="preserve"> </w:t>
      </w:r>
      <w:r>
        <w:t>X</w:t>
      </w:r>
      <w:r w:rsidRPr="00BC4934">
        <w:rPr>
          <w:vertAlign w:val="subscript"/>
        </w:rPr>
        <w:t>1</w:t>
      </w:r>
      <w:r>
        <w:t xml:space="preserve"> + 57.9702 – 11.02894</w:t>
      </w:r>
      <w:r w:rsidRPr="00BC4934">
        <w:t xml:space="preserve"> </w:t>
      </w:r>
      <w:r>
        <w:t>X</w:t>
      </w:r>
      <w:r w:rsidRPr="00BC4934">
        <w:rPr>
          <w:vertAlign w:val="subscript"/>
        </w:rPr>
        <w:t>1</w:t>
      </w:r>
      <w:r>
        <w:t xml:space="preserve"> + 1.143</w:t>
      </w:r>
      <w:r w:rsidRPr="00BC4934">
        <w:t xml:space="preserve"> </w:t>
      </w:r>
      <w:r>
        <w:t>X</w:t>
      </w:r>
      <w:r w:rsidRPr="00BC4934">
        <w:rPr>
          <w:vertAlign w:val="subscript"/>
        </w:rPr>
        <w:t>1</w:t>
      </w:r>
      <w:r>
        <w:rPr>
          <w:vertAlign w:val="superscript"/>
        </w:rPr>
        <w:t>2</w:t>
      </w:r>
      <w:r>
        <w:t xml:space="preserve"> + e</w:t>
      </w:r>
    </w:p>
    <w:p w:rsidR="00276A0B" w:rsidRDefault="00784988" w:rsidP="00600613">
      <w:r>
        <w:t>3.</w:t>
      </w:r>
      <w:r w:rsidR="009950C3">
        <w:t xml:space="preserve"> </w:t>
      </w:r>
      <w:r w:rsidR="008A4434">
        <w:t>CI = Parameter Estimates (β</w:t>
      </w:r>
      <w:r w:rsidR="00276A0B">
        <w:t>) ± t-cric (df)* standard error.</w:t>
      </w:r>
    </w:p>
    <w:p w:rsidR="00276A0B" w:rsidRDefault="00276A0B" w:rsidP="00276A0B">
      <w:pPr>
        <w:pStyle w:val="ListParagraph"/>
      </w:pPr>
      <w:r>
        <w:t>t-cric(24) = 2.064 at alpha = 0.05</w:t>
      </w:r>
      <w:r w:rsidR="008E7DA1">
        <w:t>/2</w:t>
      </w:r>
      <w:r>
        <w:t>.</w:t>
      </w:r>
    </w:p>
    <w:p w:rsidR="008A4434" w:rsidRDefault="00053E12" w:rsidP="00276A0B">
      <w:pPr>
        <w:pStyle w:val="ListParagraph"/>
      </w:pPr>
      <w:r>
        <w:t xml:space="preserve">CI for </w:t>
      </w:r>
      <w:r w:rsidR="008A4434">
        <w:t>β</w:t>
      </w:r>
      <w:r w:rsidR="008A4434" w:rsidRPr="008A4434">
        <w:rPr>
          <w:vertAlign w:val="subscript"/>
        </w:rPr>
        <w:t>2</w:t>
      </w:r>
      <w:r w:rsidR="008A4434">
        <w:t xml:space="preserve"> = </w:t>
      </w:r>
      <w:r w:rsidR="00A67B70">
        <w:t xml:space="preserve">57.97021 ± </w:t>
      </w:r>
      <w:r w:rsidR="00401237">
        <w:t>2.064 * 29.97024 = [-3.885325, 119.8257]</w:t>
      </w:r>
    </w:p>
    <w:p w:rsidR="00DB5F3B" w:rsidRDefault="00053E12" w:rsidP="00401237">
      <w:pPr>
        <w:pStyle w:val="ListParagraph"/>
        <w:ind w:left="360" w:firstLine="360"/>
      </w:pPr>
      <w:r>
        <w:t xml:space="preserve">CI for </w:t>
      </w:r>
      <w:r w:rsidR="00401237">
        <w:t>β</w:t>
      </w:r>
      <w:r w:rsidR="00401237">
        <w:rPr>
          <w:vertAlign w:val="subscript"/>
        </w:rPr>
        <w:t>3</w:t>
      </w:r>
      <w:r w:rsidR="00401237">
        <w:t xml:space="preserve"> = </w:t>
      </w:r>
      <w:r w:rsidR="00BC1FC4">
        <w:t>-11.02893</w:t>
      </w:r>
      <w:r w:rsidR="00401237">
        <w:t xml:space="preserve"> ± 2.064 * </w:t>
      </w:r>
      <w:r w:rsidR="00BC1FC4">
        <w:t>5.76461</w:t>
      </w:r>
      <w:r w:rsidR="00401237">
        <w:t xml:space="preserve"> = [-</w:t>
      </w:r>
      <w:r w:rsidR="00BC1FC4">
        <w:t>22.92651</w:t>
      </w:r>
      <w:r w:rsidR="00401237">
        <w:t xml:space="preserve">, </w:t>
      </w:r>
      <w:r w:rsidR="00BC1FC4">
        <w:t>0.8686457</w:t>
      </w:r>
      <w:r w:rsidR="00401237">
        <w:t>]</w:t>
      </w:r>
    </w:p>
    <w:p w:rsidR="00401237" w:rsidRDefault="00053E12" w:rsidP="00401237">
      <w:pPr>
        <w:pStyle w:val="ListParagraph"/>
        <w:ind w:left="360" w:firstLine="360"/>
      </w:pPr>
      <w:r>
        <w:t xml:space="preserve">CI for </w:t>
      </w:r>
      <w:r w:rsidR="00401237">
        <w:t>β</w:t>
      </w:r>
      <w:r w:rsidR="00401237">
        <w:rPr>
          <w:vertAlign w:val="subscript"/>
        </w:rPr>
        <w:t>4</w:t>
      </w:r>
      <w:r w:rsidR="00401237">
        <w:t xml:space="preserve"> = </w:t>
      </w:r>
      <w:r w:rsidR="00BC1FC4">
        <w:t>1.143118</w:t>
      </w:r>
      <w:r w:rsidR="00401237">
        <w:t xml:space="preserve"> ± 2.064 * </w:t>
      </w:r>
      <w:r w:rsidR="00BC1FC4">
        <w:t xml:space="preserve">0.33591 = </w:t>
      </w:r>
      <w:r w:rsidR="00D95365">
        <w:t>[0.44983, 1.836405</w:t>
      </w:r>
      <w:r w:rsidR="00401237">
        <w:t>]</w:t>
      </w:r>
    </w:p>
    <w:p w:rsidR="00784988" w:rsidRDefault="00784988" w:rsidP="00784988">
      <w:r>
        <w:lastRenderedPageBreak/>
        <w:t>4.</w:t>
      </w:r>
    </w:p>
    <w:tbl>
      <w:tblPr>
        <w:tblStyle w:val="TableGrid"/>
        <w:tblW w:w="0" w:type="auto"/>
        <w:tblInd w:w="360" w:type="dxa"/>
        <w:tblLook w:val="04A0" w:firstRow="1" w:lastRow="0" w:firstColumn="1" w:lastColumn="0" w:noHBand="0" w:noVBand="1"/>
      </w:tblPr>
      <w:tblGrid>
        <w:gridCol w:w="8990"/>
      </w:tblGrid>
      <w:tr w:rsidR="00CD644B" w:rsidTr="00CD644B">
        <w:tc>
          <w:tcPr>
            <w:tcW w:w="9350" w:type="dxa"/>
          </w:tcPr>
          <w:p w:rsidR="00CD644B" w:rsidRDefault="00CD644B" w:rsidP="00401237">
            <w:pPr>
              <w:pStyle w:val="ListParagraph"/>
              <w:ind w:left="0"/>
            </w:pPr>
            <w:r>
              <w:t>Ramsey R</w:t>
            </w:r>
            <w:r w:rsidR="008A445A">
              <w:t>ESET</w:t>
            </w:r>
            <w:r>
              <w:t xml:space="preserve"> Test:</w:t>
            </w:r>
          </w:p>
          <w:p w:rsidR="00CD644B" w:rsidRDefault="00CD644B" w:rsidP="00401237">
            <w:pPr>
              <w:pStyle w:val="ListParagraph"/>
              <w:ind w:left="0"/>
            </w:pPr>
            <w:r>
              <w:t>SAS Code:</w:t>
            </w:r>
          </w:p>
          <w:p w:rsidR="00C3100C" w:rsidRDefault="00C3100C" w:rsidP="00C3100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C3100C" w:rsidRDefault="00C3100C" w:rsidP="00C3100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sidR="0075609D">
              <w:rPr>
                <w:rFonts w:ascii="Courier New" w:hAnsi="Courier New" w:cs="Courier New"/>
                <w:color w:val="000000"/>
                <w:sz w:val="20"/>
                <w:szCs w:val="20"/>
                <w:shd w:val="clear" w:color="auto" w:fill="FFFFFF"/>
              </w:rPr>
              <w:t xml:space="preserve"> y = x sqx</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CD644B" w:rsidRPr="00C3100C" w:rsidRDefault="00C3100C" w:rsidP="00C3100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D73DEA" w:rsidRDefault="00D73DEA" w:rsidP="00CD644B">
      <w:pPr>
        <w:jc w:val="center"/>
      </w:pPr>
      <w:r>
        <w:t>Null hypothesis: the model does not have omitted variable.</w:t>
      </w:r>
    </w:p>
    <w:p w:rsidR="00D73DEA" w:rsidRDefault="00D73DEA" w:rsidP="00CD644B">
      <w:pPr>
        <w:jc w:val="center"/>
      </w:pPr>
      <w:r>
        <w:t>Alternative hypothesis: The model has omitted variable.</w:t>
      </w:r>
    </w:p>
    <w:p w:rsidR="00CD644B" w:rsidRDefault="00AF6E2B" w:rsidP="00CD644B">
      <w:pPr>
        <w:jc w:val="center"/>
      </w:pPr>
      <w:r>
        <w:rPr>
          <w:noProof/>
        </w:rPr>
        <w:drawing>
          <wp:inline distT="0" distB="0" distL="0" distR="0" wp14:anchorId="6E3A0B23" wp14:editId="44C35F6F">
            <wp:extent cx="4079870" cy="5295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32169" cy="5363787"/>
                    </a:xfrm>
                    <a:prstGeom prst="rect">
                      <a:avLst/>
                    </a:prstGeom>
                  </pic:spPr>
                </pic:pic>
              </a:graphicData>
            </a:graphic>
          </wp:inline>
        </w:drawing>
      </w:r>
    </w:p>
    <w:p w:rsidR="006A65E3" w:rsidRDefault="008A445A" w:rsidP="00E23002">
      <w:pPr>
        <w:jc w:val="both"/>
      </w:pPr>
      <w:r>
        <w:t xml:space="preserve">The P-value of RESET test for </w:t>
      </w:r>
      <w:r w:rsidR="00F11BE7">
        <w:t>are</w:t>
      </w:r>
      <w:r>
        <w:t xml:space="preserve"> not significantly different than zero as it is greater than 0.05. </w:t>
      </w:r>
      <w:r w:rsidR="00F11BE7">
        <w:t>So we</w:t>
      </w:r>
      <w:r w:rsidR="00E23002">
        <w:t xml:space="preserve"> reject the null hypothe</w:t>
      </w:r>
      <w:r w:rsidR="00F11BE7">
        <w:t>sis which means the test is able to detect misspecification in the model.</w:t>
      </w:r>
      <w:r w:rsidR="00515927">
        <w:t xml:space="preserve"> So, linear function would not be a good fit.</w:t>
      </w:r>
    </w:p>
    <w:p w:rsidR="00A82FA9" w:rsidRDefault="00A82FA9" w:rsidP="00E23002">
      <w:pPr>
        <w:jc w:val="both"/>
      </w:pPr>
    </w:p>
    <w:p w:rsidR="0030701D" w:rsidRDefault="0030701D" w:rsidP="00E23002">
      <w:pPr>
        <w:jc w:val="both"/>
      </w:pPr>
      <w:r>
        <w:lastRenderedPageBreak/>
        <w:t xml:space="preserve">5. </w:t>
      </w:r>
    </w:p>
    <w:tbl>
      <w:tblPr>
        <w:tblStyle w:val="TableGrid"/>
        <w:tblW w:w="0" w:type="auto"/>
        <w:tblLook w:val="04A0" w:firstRow="1" w:lastRow="0" w:firstColumn="1" w:lastColumn="0" w:noHBand="0" w:noVBand="1"/>
      </w:tblPr>
      <w:tblGrid>
        <w:gridCol w:w="9350"/>
      </w:tblGrid>
      <w:tr w:rsidR="0030701D" w:rsidTr="0030701D">
        <w:tc>
          <w:tcPr>
            <w:tcW w:w="9350" w:type="dxa"/>
          </w:tcPr>
          <w:p w:rsidR="0030701D" w:rsidRDefault="0030701D" w:rsidP="0030701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30701D" w:rsidRDefault="0030701D" w:rsidP="0030701D">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 cub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30701D" w:rsidRDefault="0030701D" w:rsidP="0030701D">
            <w:pPr>
              <w:jc w:val="both"/>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D73DEA" w:rsidRDefault="00D73DEA" w:rsidP="00D73DEA">
      <w:pPr>
        <w:jc w:val="center"/>
      </w:pPr>
      <w:r>
        <w:t>Null hypothesis: the model does not have omitted variable.</w:t>
      </w:r>
    </w:p>
    <w:p w:rsidR="00D73DEA" w:rsidRDefault="00D73DEA" w:rsidP="00D73DEA">
      <w:pPr>
        <w:jc w:val="center"/>
      </w:pPr>
      <w:r>
        <w:t>Alternative hypothesis: The model has omitted variable.</w:t>
      </w:r>
    </w:p>
    <w:p w:rsidR="00D73DEA" w:rsidRDefault="00D73DEA" w:rsidP="00E23002">
      <w:pPr>
        <w:jc w:val="both"/>
      </w:pPr>
    </w:p>
    <w:p w:rsidR="0030701D" w:rsidRDefault="0030701D" w:rsidP="00324C85">
      <w:pPr>
        <w:jc w:val="center"/>
      </w:pPr>
      <w:r>
        <w:rPr>
          <w:noProof/>
        </w:rPr>
        <w:drawing>
          <wp:inline distT="0" distB="0" distL="0" distR="0" wp14:anchorId="255B53D5" wp14:editId="18D4E18E">
            <wp:extent cx="4099107" cy="5524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2858" cy="5569988"/>
                    </a:xfrm>
                    <a:prstGeom prst="rect">
                      <a:avLst/>
                    </a:prstGeom>
                  </pic:spPr>
                </pic:pic>
              </a:graphicData>
            </a:graphic>
          </wp:inline>
        </w:drawing>
      </w:r>
    </w:p>
    <w:p w:rsidR="00924ABA" w:rsidRDefault="00F11BE7" w:rsidP="00A7460B">
      <w:pPr>
        <w:jc w:val="both"/>
      </w:pPr>
      <w:r>
        <w:t>The P-value of RESET test</w:t>
      </w:r>
      <w:r w:rsidR="00F96109">
        <w:t xml:space="preserve"> </w:t>
      </w:r>
      <w:r>
        <w:t>are</w:t>
      </w:r>
      <w:r w:rsidR="008A445A">
        <w:t xml:space="preserve"> not significan</w:t>
      </w:r>
      <w:r>
        <w:t>tly different than zero as they are</w:t>
      </w:r>
      <w:r w:rsidR="008A445A">
        <w:t xml:space="preserve"> greater than </w:t>
      </w:r>
      <w:r w:rsidR="006A5552">
        <w:t xml:space="preserve">0.05. </w:t>
      </w:r>
      <w:r w:rsidR="00E23002">
        <w:t>So we fail to reject the null hypothesis which means the test is not able to detect any misspecification</w:t>
      </w:r>
      <w:r>
        <w:t>.</w:t>
      </w:r>
      <w:r w:rsidR="00515927">
        <w:t xml:space="preserve"> Shows, qua</w:t>
      </w:r>
      <w:r w:rsidR="00812E6A">
        <w:t>dratic function is a better fit.</w:t>
      </w:r>
    </w:p>
    <w:p w:rsidR="00534697" w:rsidRDefault="00534697" w:rsidP="00A7460B">
      <w:pPr>
        <w:jc w:val="both"/>
      </w:pPr>
    </w:p>
    <w:p w:rsidR="00130530" w:rsidRDefault="00B540F5" w:rsidP="00A7460B">
      <w:pPr>
        <w:jc w:val="both"/>
      </w:pPr>
      <w:r>
        <w:lastRenderedPageBreak/>
        <w:t>6.</w:t>
      </w:r>
      <w:r w:rsidR="003B5F43">
        <w:t xml:space="preserve"> </w:t>
      </w:r>
    </w:p>
    <w:tbl>
      <w:tblPr>
        <w:tblStyle w:val="TableGrid"/>
        <w:tblW w:w="0" w:type="auto"/>
        <w:tblLook w:val="04A0" w:firstRow="1" w:lastRow="0" w:firstColumn="1" w:lastColumn="0" w:noHBand="0" w:noVBand="1"/>
      </w:tblPr>
      <w:tblGrid>
        <w:gridCol w:w="9350"/>
      </w:tblGrid>
      <w:tr w:rsidR="00AF40EA" w:rsidTr="00AF40EA">
        <w:tc>
          <w:tcPr>
            <w:tcW w:w="9350" w:type="dxa"/>
          </w:tcPr>
          <w:p w:rsidR="00AA287C" w:rsidRDefault="00AA287C" w:rsidP="00AA28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AA287C" w:rsidRDefault="00AA287C" w:rsidP="00AA28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 cubx;</w:t>
            </w:r>
          </w:p>
          <w:p w:rsidR="00AA287C" w:rsidRDefault="00AA287C" w:rsidP="00AA28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AA287C" w:rsidRDefault="00AA287C" w:rsidP="00AA287C">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x = sqx = cubx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AF40EA" w:rsidRDefault="00AA287C" w:rsidP="00AA287C">
            <w:pPr>
              <w:jc w:val="both"/>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2A4C6B" w:rsidRDefault="008E7DA1" w:rsidP="00A7460B">
      <w:pPr>
        <w:jc w:val="both"/>
      </w:pPr>
      <w:r>
        <w:t>Average cost function is not linear.</w:t>
      </w:r>
    </w:p>
    <w:p w:rsidR="008E7DA1" w:rsidRDefault="008E7DA1" w:rsidP="00A7460B">
      <w:pPr>
        <w:jc w:val="both"/>
      </w:pPr>
      <w:r>
        <w:t>H</w:t>
      </w:r>
      <w:r w:rsidR="00924ABA" w:rsidRPr="00924ABA">
        <w:rPr>
          <w:vertAlign w:val="subscript"/>
        </w:rPr>
        <w:t>o</w:t>
      </w:r>
      <w:r w:rsidR="00924ABA">
        <w:t>: β</w:t>
      </w:r>
      <w:r w:rsidR="00924ABA" w:rsidRPr="00924ABA">
        <w:rPr>
          <w:vertAlign w:val="subscript"/>
        </w:rPr>
        <w:t>x</w:t>
      </w:r>
      <w:r w:rsidR="00924ABA">
        <w:rPr>
          <w:vertAlign w:val="subscript"/>
        </w:rPr>
        <w:t xml:space="preserve"> </w:t>
      </w:r>
      <w:r w:rsidR="00924ABA" w:rsidRPr="006F67CB">
        <w:t>=</w:t>
      </w:r>
      <w:r w:rsidR="00924ABA" w:rsidRPr="00924ABA">
        <w:t xml:space="preserve"> </w:t>
      </w:r>
      <w:r w:rsidR="00924ABA">
        <w:t>β</w:t>
      </w:r>
      <w:r w:rsidR="00924ABA">
        <w:rPr>
          <w:vertAlign w:val="subscript"/>
        </w:rPr>
        <w:t>sqx</w:t>
      </w:r>
      <w:r w:rsidR="00924ABA" w:rsidRPr="00924ABA">
        <w:t xml:space="preserve"> </w:t>
      </w:r>
      <w:r w:rsidR="00924ABA">
        <w:t>= β</w:t>
      </w:r>
      <w:r w:rsidR="00924ABA">
        <w:rPr>
          <w:vertAlign w:val="subscript"/>
        </w:rPr>
        <w:t>cubx</w:t>
      </w:r>
      <w:r w:rsidR="00924ABA">
        <w:t xml:space="preserve"> = 0</w:t>
      </w:r>
    </w:p>
    <w:p w:rsidR="00924ABA" w:rsidRDefault="00924ABA" w:rsidP="00A7460B">
      <w:pPr>
        <w:jc w:val="both"/>
      </w:pPr>
      <w:r>
        <w:t>H</w:t>
      </w:r>
      <w:r>
        <w:rPr>
          <w:vertAlign w:val="subscript"/>
        </w:rPr>
        <w:t>a</w:t>
      </w:r>
      <w:r w:rsidRPr="00924ABA">
        <w:t>:</w:t>
      </w:r>
      <w:r>
        <w:t xml:space="preserve"> At least one of them is different.</w:t>
      </w:r>
    </w:p>
    <w:p w:rsidR="006F67CB" w:rsidRDefault="00924ABA" w:rsidP="00A7460B">
      <w:pPr>
        <w:jc w:val="both"/>
      </w:pPr>
      <w:r>
        <w:rPr>
          <w:noProof/>
        </w:rPr>
        <w:drawing>
          <wp:inline distT="0" distB="0" distL="0" distR="0" wp14:anchorId="1C7A2C23" wp14:editId="36E7B753">
            <wp:extent cx="2187141" cy="15811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92555" cy="1585064"/>
                    </a:xfrm>
                    <a:prstGeom prst="rect">
                      <a:avLst/>
                    </a:prstGeom>
                  </pic:spPr>
                </pic:pic>
              </a:graphicData>
            </a:graphic>
          </wp:inline>
        </w:drawing>
      </w:r>
    </w:p>
    <w:p w:rsidR="00E2418E" w:rsidRPr="00924ABA" w:rsidRDefault="00E2418E" w:rsidP="00A7460B">
      <w:pPr>
        <w:jc w:val="both"/>
      </w:pPr>
      <w:r>
        <w:t>We reject null hypothesis. So, average cost is non-linear.</w:t>
      </w:r>
    </w:p>
    <w:p w:rsidR="00515927" w:rsidRDefault="00515927" w:rsidP="00B0347F"/>
    <w:p w:rsidR="002A4C6B" w:rsidRDefault="00972FD3" w:rsidP="00B0347F">
      <w:r>
        <w:t xml:space="preserve">7: </w:t>
      </w:r>
      <w:r w:rsidR="00F5477C">
        <w:t>Original Cubic Cost Function and Log-log function outputs.</w:t>
      </w:r>
    </w:p>
    <w:tbl>
      <w:tblPr>
        <w:tblStyle w:val="TableGrid"/>
        <w:tblW w:w="0" w:type="auto"/>
        <w:tblLook w:val="04A0" w:firstRow="1" w:lastRow="0" w:firstColumn="1" w:lastColumn="0" w:noHBand="0" w:noVBand="1"/>
      </w:tblPr>
      <w:tblGrid>
        <w:gridCol w:w="9350"/>
      </w:tblGrid>
      <w:tr w:rsidR="002A4C6B" w:rsidTr="002A4C6B">
        <w:tc>
          <w:tcPr>
            <w:tcW w:w="9350" w:type="dxa"/>
          </w:tcPr>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 = y;</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x = x;</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y = log(y);</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x = log(x);</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qlnx = lnx**</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5275D4" w:rsidRDefault="005275D4" w:rsidP="005275D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5275D4" w:rsidRDefault="005275D4" w:rsidP="005275D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 cub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5275D4" w:rsidRDefault="005275D4" w:rsidP="005275D4">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5275D4" w:rsidRDefault="005275D4" w:rsidP="00DF6F0F">
            <w:pPr>
              <w:autoSpaceDE w:val="0"/>
              <w:autoSpaceDN w:val="0"/>
              <w:adjustRightInd w:val="0"/>
              <w:rPr>
                <w:rFonts w:ascii="Courier New" w:hAnsi="Courier New" w:cs="Courier New"/>
                <w:b/>
                <w:bCs/>
                <w:color w:val="000080"/>
                <w:sz w:val="20"/>
                <w:szCs w:val="20"/>
                <w:shd w:val="clear" w:color="auto" w:fill="FFFFFF"/>
              </w:rPr>
            </w:pP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y = lnx sqln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515927" w:rsidRPr="00DF6F0F" w:rsidRDefault="00DF6F0F" w:rsidP="00DF6F0F">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F5477C" w:rsidRDefault="002971C1" w:rsidP="00B0347F">
      <w:r>
        <w:rPr>
          <w:noProof/>
        </w:rPr>
        <w:lastRenderedPageBreak/>
        <w:drawing>
          <wp:anchor distT="0" distB="0" distL="114300" distR="114300" simplePos="0" relativeHeight="251670528" behindDoc="0" locked="0" layoutInCell="1" allowOverlap="1">
            <wp:simplePos x="0" y="0"/>
            <wp:positionH relativeFrom="column">
              <wp:posOffset>2990850</wp:posOffset>
            </wp:positionH>
            <wp:positionV relativeFrom="paragraph">
              <wp:posOffset>0</wp:posOffset>
            </wp:positionV>
            <wp:extent cx="3057525" cy="4571365"/>
            <wp:effectExtent l="0" t="0" r="9525" b="63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057525" cy="45713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simplePos x="0" y="0"/>
            <wp:positionH relativeFrom="column">
              <wp:posOffset>-190500</wp:posOffset>
            </wp:positionH>
            <wp:positionV relativeFrom="paragraph">
              <wp:posOffset>0</wp:posOffset>
            </wp:positionV>
            <wp:extent cx="3028950" cy="444817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28950" cy="4448175"/>
                    </a:xfrm>
                    <a:prstGeom prst="rect">
                      <a:avLst/>
                    </a:prstGeom>
                  </pic:spPr>
                </pic:pic>
              </a:graphicData>
            </a:graphic>
            <wp14:sizeRelH relativeFrom="margin">
              <wp14:pctWidth>0</wp14:pctWidth>
            </wp14:sizeRelH>
            <wp14:sizeRelV relativeFrom="margin">
              <wp14:pctHeight>0</wp14:pctHeight>
            </wp14:sizeRelV>
          </wp:anchor>
        </w:drawing>
      </w:r>
      <w:r w:rsidRPr="002971C1">
        <w:rPr>
          <w:noProof/>
        </w:rPr>
        <w:t xml:space="preserve"> </w:t>
      </w:r>
    </w:p>
    <w:p w:rsidR="00994C0B" w:rsidRDefault="002F3492" w:rsidP="00A07983">
      <w:pPr>
        <w:jc w:val="both"/>
      </w:pPr>
      <w:r>
        <w:t>In the original cubic function, the RESET test did not detect the omitted variable as the P-value is greater than 0.05.</w:t>
      </w:r>
      <w:r w:rsidR="00415535">
        <w:t xml:space="preserve"> However, </w:t>
      </w:r>
      <w:r w:rsidR="00FD1831">
        <w:t xml:space="preserve">in </w:t>
      </w:r>
      <w:r w:rsidR="00415535">
        <w:t>the log-log model</w:t>
      </w:r>
      <w:r w:rsidR="00FD1831">
        <w:t xml:space="preserve">, the RESET test detect model misspecification as the P-value </w:t>
      </w:r>
      <w:r w:rsidR="00B731BA">
        <w:t>is less than 0.05 and there is room for improvement.</w:t>
      </w:r>
      <w:r w:rsidR="00FD1831">
        <w:t xml:space="preserve"> So, I prefer original cubic function instead of log-log model.</w:t>
      </w:r>
    </w:p>
    <w:p w:rsidR="00C411A7" w:rsidRDefault="00C411A7" w:rsidP="00A07983">
      <w:pPr>
        <w:jc w:val="both"/>
      </w:pPr>
    </w:p>
    <w:p w:rsidR="00BF63AD" w:rsidRDefault="00BF63AD" w:rsidP="00A07983">
      <w:pPr>
        <w:jc w:val="both"/>
      </w:pPr>
    </w:p>
    <w:p w:rsidR="00BF63AD" w:rsidRDefault="00BF63AD" w:rsidP="00A07983">
      <w:pPr>
        <w:jc w:val="both"/>
      </w:pPr>
    </w:p>
    <w:p w:rsidR="00DE16DE" w:rsidRDefault="00DE16DE" w:rsidP="00A07983">
      <w:pPr>
        <w:jc w:val="both"/>
      </w:pPr>
    </w:p>
    <w:p w:rsidR="00BF63AD" w:rsidRDefault="00BF63AD" w:rsidP="00A07983">
      <w:pPr>
        <w:jc w:val="both"/>
      </w:pPr>
    </w:p>
    <w:p w:rsidR="00BF63AD" w:rsidRDefault="00BF63AD" w:rsidP="00A07983">
      <w:pPr>
        <w:jc w:val="both"/>
      </w:pPr>
    </w:p>
    <w:p w:rsidR="00C411A7" w:rsidRDefault="00C411A7" w:rsidP="00A07983">
      <w:pPr>
        <w:jc w:val="both"/>
      </w:pPr>
    </w:p>
    <w:p w:rsidR="00C411A7" w:rsidRDefault="00C411A7" w:rsidP="00A07983">
      <w:pPr>
        <w:jc w:val="both"/>
      </w:pPr>
    </w:p>
    <w:p w:rsidR="00C411A7" w:rsidRDefault="00C411A7" w:rsidP="00A07983">
      <w:pPr>
        <w:jc w:val="both"/>
      </w:pPr>
    </w:p>
    <w:tbl>
      <w:tblPr>
        <w:tblStyle w:val="TableGrid"/>
        <w:tblW w:w="0" w:type="auto"/>
        <w:tblLook w:val="04A0" w:firstRow="1" w:lastRow="0" w:firstColumn="1" w:lastColumn="0" w:noHBand="0" w:noVBand="1"/>
      </w:tblPr>
      <w:tblGrid>
        <w:gridCol w:w="9350"/>
      </w:tblGrid>
      <w:tr w:rsidR="00841E06" w:rsidTr="00841E06">
        <w:tc>
          <w:tcPr>
            <w:tcW w:w="9350" w:type="dxa"/>
          </w:tcPr>
          <w:p w:rsidR="00841E06" w:rsidRDefault="00841E06" w:rsidP="00B0347F">
            <w:r>
              <w:lastRenderedPageBreak/>
              <w:t>SAS Code</w:t>
            </w:r>
            <w:r w:rsidR="0019303A">
              <w:t xml:space="preserve"> Compilation</w:t>
            </w:r>
            <w:r>
              <w:t>:</w:t>
            </w:r>
          </w:p>
          <w:p w:rsidR="0054243E" w:rsidRDefault="0054243E" w:rsidP="00B0347F">
            <w:r>
              <w:t>HW3-DATA1:</w:t>
            </w:r>
          </w:p>
          <w:p w:rsidR="00725DE2" w:rsidRDefault="00725DE2" w:rsidP="00841E06">
            <w:pPr>
              <w:autoSpaceDE w:val="0"/>
              <w:autoSpaceDN w:val="0"/>
              <w:adjustRightInd w:val="0"/>
              <w:rPr>
                <w:rFonts w:ascii="Courier New" w:hAnsi="Courier New" w:cs="Courier New"/>
                <w:b/>
                <w:bCs/>
                <w:color w:val="000080"/>
                <w:sz w:val="20"/>
                <w:szCs w:val="20"/>
                <w:shd w:val="clear" w:color="auto" w:fill="FFFFFF"/>
              </w:rPr>
            </w:pP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0174F5" w:rsidRDefault="000174F5" w:rsidP="000174F5">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0174F5" w:rsidRDefault="000174F5" w:rsidP="000174F5">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0.tx</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q1 = q2 = q3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0174F5" w:rsidRDefault="000174F5" w:rsidP="000174F5">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0174F5" w:rsidRDefault="000174F5" w:rsidP="000174F5">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1.tx</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q1 = q2 = q3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ijesh </w:t>
            </w:r>
          </w:p>
          <w:p w:rsidR="000174F5" w:rsidRDefault="000174F5" w:rsidP="000174F5">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0174F5" w:rsidRDefault="000174F5" w:rsidP="000174F5">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1_SEAS.tx</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t"</w:t>
            </w:r>
            <w:r>
              <w:rPr>
                <w:rFonts w:ascii="Courier New" w:hAnsi="Courier New" w:cs="Courier New"/>
                <w:color w:val="000000"/>
                <w:sz w:val="20"/>
                <w:szCs w:val="20"/>
                <w:shd w:val="clear" w:color="auto" w:fill="FFFFFF"/>
              </w:rPr>
              <w:t xml:space="preserve"> </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TAB REPLACE;</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ROW</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 s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s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 q1 q2 q3/</w:t>
            </w:r>
            <w:r>
              <w:rPr>
                <w:rFonts w:ascii="Courier New" w:hAnsi="Courier New" w:cs="Courier New"/>
                <w:color w:val="0000FF"/>
                <w:sz w:val="20"/>
                <w:szCs w:val="20"/>
                <w:shd w:val="clear" w:color="auto" w:fill="FFFFFF"/>
              </w:rPr>
              <w:t>chow</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7</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ijesh;</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hwind = unemr/</w:t>
            </w:r>
            <w:r>
              <w:rPr>
                <w:rFonts w:ascii="Courier New" w:hAnsi="Courier New" w:cs="Courier New"/>
                <w:color w:val="0000FF"/>
                <w:sz w:val="20"/>
                <w:szCs w:val="20"/>
                <w:shd w:val="clear" w:color="auto" w:fill="FFFFFF"/>
              </w:rPr>
              <w:t>chow</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7</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p>
          <w:p w:rsidR="000174F5" w:rsidRDefault="000174F5" w:rsidP="000174F5">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2D749C" w:rsidRDefault="000174F5" w:rsidP="00725DE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725DE2">
            <w:pPr>
              <w:autoSpaceDE w:val="0"/>
              <w:autoSpaceDN w:val="0"/>
              <w:adjustRightInd w:val="0"/>
              <w:rPr>
                <w:rFonts w:ascii="Courier New" w:hAnsi="Courier New" w:cs="Courier New"/>
                <w:color w:val="000000"/>
                <w:sz w:val="20"/>
                <w:szCs w:val="20"/>
                <w:shd w:val="clear" w:color="auto" w:fill="FFFFFF"/>
              </w:rPr>
            </w:pPr>
          </w:p>
          <w:p w:rsidR="00E35D6E" w:rsidRDefault="00E35D6E" w:rsidP="00725DE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AS Code:</w:t>
            </w:r>
          </w:p>
          <w:p w:rsidR="00E35D6E" w:rsidRDefault="00E35D6E" w:rsidP="00725DE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PART II:</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IMP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 WORK.bm </w:t>
            </w:r>
          </w:p>
          <w:p w:rsidR="00E35D6E" w:rsidRDefault="00E35D6E" w:rsidP="00E35D6E">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FI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C:\Users\bmishra\Dropbox\Ph.D. Courseworks\Semest</w:t>
            </w:r>
          </w:p>
          <w:p w:rsidR="00E35D6E" w:rsidRDefault="00E35D6E" w:rsidP="00E35D6E">
            <w:pPr>
              <w:autoSpaceDE w:val="0"/>
              <w:autoSpaceDN w:val="0"/>
              <w:adjustRightInd w:val="0"/>
              <w:rPr>
                <w:rFonts w:ascii="Courier New" w:hAnsi="Courier New" w:cs="Courier New"/>
                <w:color w:val="800080"/>
                <w:sz w:val="20"/>
                <w:szCs w:val="20"/>
                <w:shd w:val="clear" w:color="auto" w:fill="FFFFFF"/>
              </w:rPr>
            </w:pPr>
            <w:r>
              <w:rPr>
                <w:rFonts w:ascii="Courier New" w:hAnsi="Courier New" w:cs="Courier New"/>
                <w:color w:val="800080"/>
                <w:sz w:val="20"/>
                <w:szCs w:val="20"/>
                <w:shd w:val="clear" w:color="auto" w:fill="FFFFFF"/>
              </w:rPr>
              <w:t>er II, Spring 2019\Econometric Methods\Homeworks\Homework 3\HW3-DATA2.xl</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800080"/>
                <w:sz w:val="20"/>
                <w:szCs w:val="20"/>
                <w:shd w:val="clear" w:color="auto" w:fill="FFFFFF"/>
              </w:rPr>
              <w:t>s"</w:t>
            </w:r>
            <w:r>
              <w:rPr>
                <w:rFonts w:ascii="Courier New" w:hAnsi="Courier New" w:cs="Courier New"/>
                <w:color w:val="000000"/>
                <w:sz w:val="20"/>
                <w:szCs w:val="20"/>
                <w:shd w:val="clear" w:color="auto" w:fill="FFFFFF"/>
              </w:rPr>
              <w:t xml:space="preserve"> </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EXCEL REPLACE;</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RANG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OOD COST$'"</w:t>
            </w:r>
            <w:r>
              <w:rPr>
                <w:rFonts w:ascii="Courier New" w:hAnsi="Courier New" w:cs="Courier New"/>
                <w:color w:val="000000"/>
                <w:sz w:val="20"/>
                <w:szCs w:val="20"/>
                <w:shd w:val="clear" w:color="auto" w:fill="FFFFFF"/>
              </w:rPr>
              <w:t xml:space="preserve">; </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GETNAMES</w:t>
            </w:r>
            <w:r>
              <w:rPr>
                <w:rFonts w:ascii="Courier New" w:hAnsi="Courier New" w:cs="Courier New"/>
                <w:color w:val="000000"/>
                <w:sz w:val="20"/>
                <w:szCs w:val="20"/>
                <w:shd w:val="clear" w:color="auto" w:fill="FFFFFF"/>
              </w:rPr>
              <w:t>=YES;</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XED</w:t>
            </w:r>
            <w:r>
              <w:rPr>
                <w:rFonts w:ascii="Courier New" w:hAnsi="Courier New" w:cs="Courier New"/>
                <w:color w:val="000000"/>
                <w:sz w:val="20"/>
                <w:szCs w:val="20"/>
                <w:shd w:val="clear" w:color="auto" w:fill="FFFFFF"/>
              </w:rPr>
              <w:t>=NO;</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EXT</w:t>
            </w:r>
            <w:r>
              <w:rPr>
                <w:rFonts w:ascii="Courier New" w:hAnsi="Courier New" w:cs="Courier New"/>
                <w:color w:val="000000"/>
                <w:sz w:val="20"/>
                <w:szCs w:val="20"/>
                <w:shd w:val="clear" w:color="auto" w:fill="FFFFFF"/>
              </w:rPr>
              <w:t>=YES;</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USEDATE</w:t>
            </w:r>
            <w:r>
              <w:rPr>
                <w:rFonts w:ascii="Courier New" w:hAnsi="Courier New" w:cs="Courier New"/>
                <w:color w:val="000000"/>
                <w:sz w:val="20"/>
                <w:szCs w:val="20"/>
                <w:shd w:val="clear" w:color="auto" w:fill="FFFFFF"/>
              </w:rPr>
              <w:t>=YES;</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CANTIME</w:t>
            </w:r>
            <w:r>
              <w:rPr>
                <w:rFonts w:ascii="Courier New" w:hAnsi="Courier New" w:cs="Courier New"/>
                <w:color w:val="000000"/>
                <w:sz w:val="20"/>
                <w:szCs w:val="20"/>
                <w:shd w:val="clear" w:color="auto" w:fill="FFFFFF"/>
              </w:rPr>
              <w:t>=YES;</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 = y;</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x = x;</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qx = x**</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cubx = X**</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 cubx;</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x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sqx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cubx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est</w:t>
            </w:r>
            <w:r>
              <w:rPr>
                <w:rFonts w:ascii="Courier New" w:hAnsi="Courier New" w:cs="Courier New"/>
                <w:color w:val="000000"/>
                <w:sz w:val="20"/>
                <w:szCs w:val="20"/>
                <w:shd w:val="clear" w:color="auto" w:fill="FFFFFF"/>
              </w:rPr>
              <w:t xml:space="preserve"> x = sqx = cubx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 cub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bm;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y = y;</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x = x;</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y = log(y);</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lnx = log(x);</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sqlnx = lnx**</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y = x sqx cub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lastRenderedPageBreak/>
              <w:t>run</w:t>
            </w:r>
            <w:r>
              <w:rPr>
                <w:rFonts w:ascii="Courier New" w:hAnsi="Courier New" w:cs="Courier New"/>
                <w:color w:val="000000"/>
                <w:sz w:val="20"/>
                <w:szCs w:val="20"/>
                <w:shd w:val="clear" w:color="auto" w:fill="FFFFFF"/>
              </w:rPr>
              <w:t>;</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auto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bm;</w:t>
            </w:r>
          </w:p>
          <w:p w:rsidR="00E35D6E" w:rsidRDefault="00E35D6E" w:rsidP="00E35D6E">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model</w:t>
            </w:r>
            <w:r>
              <w:rPr>
                <w:rFonts w:ascii="Courier New" w:hAnsi="Courier New" w:cs="Courier New"/>
                <w:color w:val="000000"/>
                <w:sz w:val="20"/>
                <w:szCs w:val="20"/>
                <w:shd w:val="clear" w:color="auto" w:fill="FFFFFF"/>
              </w:rPr>
              <w:t xml:space="preserve"> lny = lnx sqlnx/</w:t>
            </w:r>
            <w:r>
              <w:rPr>
                <w:rFonts w:ascii="Courier New" w:hAnsi="Courier New" w:cs="Courier New"/>
                <w:color w:val="0000FF"/>
                <w:sz w:val="20"/>
                <w:szCs w:val="20"/>
                <w:shd w:val="clear" w:color="auto" w:fill="FFFFFF"/>
              </w:rPr>
              <w:t>reset</w:t>
            </w:r>
            <w:r>
              <w:rPr>
                <w:rFonts w:ascii="Courier New" w:hAnsi="Courier New" w:cs="Courier New"/>
                <w:color w:val="000000"/>
                <w:sz w:val="20"/>
                <w:szCs w:val="20"/>
                <w:shd w:val="clear" w:color="auto" w:fill="FFFFFF"/>
              </w:rPr>
              <w:t>;</w:t>
            </w:r>
          </w:p>
          <w:p w:rsidR="00E35D6E" w:rsidRPr="003650A0" w:rsidRDefault="00E35D6E" w:rsidP="00725DE2">
            <w:pPr>
              <w:autoSpaceDE w:val="0"/>
              <w:autoSpaceDN w:val="0"/>
              <w:adjustRightInd w:val="0"/>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c>
      </w:tr>
    </w:tbl>
    <w:p w:rsidR="00821508" w:rsidRDefault="00821508" w:rsidP="00B0347F"/>
    <w:p w:rsidR="00821508" w:rsidRDefault="00821508" w:rsidP="00B0347F"/>
    <w:p w:rsidR="00821508" w:rsidRDefault="00821508" w:rsidP="00B0347F"/>
    <w:p w:rsidR="00821508" w:rsidRDefault="00821508"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773EF2" w:rsidRDefault="00773EF2" w:rsidP="00B0347F"/>
    <w:p w:rsidR="00821508" w:rsidRDefault="00821508" w:rsidP="00B0347F"/>
    <w:p w:rsidR="00821508" w:rsidRDefault="00821508" w:rsidP="00B0347F"/>
    <w:p w:rsidR="00821508" w:rsidRDefault="00821508" w:rsidP="00B0347F"/>
    <w:p w:rsidR="00821508" w:rsidRDefault="00821508" w:rsidP="00B0347F"/>
    <w:sectPr w:rsidR="00821508">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6CF4" w:rsidRDefault="00EA6CF4" w:rsidP="005B5A88">
      <w:pPr>
        <w:spacing w:after="0" w:line="240" w:lineRule="auto"/>
      </w:pPr>
      <w:r>
        <w:separator/>
      </w:r>
    </w:p>
  </w:endnote>
  <w:endnote w:type="continuationSeparator" w:id="0">
    <w:p w:rsidR="00EA6CF4" w:rsidRDefault="00EA6CF4" w:rsidP="005B5A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6CF4" w:rsidRDefault="00EA6CF4" w:rsidP="005B5A88">
      <w:pPr>
        <w:spacing w:after="0" w:line="240" w:lineRule="auto"/>
      </w:pPr>
      <w:r>
        <w:separator/>
      </w:r>
    </w:p>
  </w:footnote>
  <w:footnote w:type="continuationSeparator" w:id="0">
    <w:p w:rsidR="00EA6CF4" w:rsidRDefault="00EA6CF4" w:rsidP="005B5A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A88" w:rsidRDefault="005B5A88">
    <w:pPr>
      <w:pStyle w:val="Header"/>
    </w:pPr>
    <w:r>
      <w:t>Bijesh Mishra</w:t>
    </w:r>
    <w:r>
      <w:tab/>
    </w:r>
    <w:r>
      <w:tab/>
      <w:t>Homework 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21A87"/>
    <w:multiLevelType w:val="hybridMultilevel"/>
    <w:tmpl w:val="491C11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1E05153"/>
    <w:multiLevelType w:val="hybridMultilevel"/>
    <w:tmpl w:val="3BD010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1B7AFD"/>
    <w:multiLevelType w:val="hybridMultilevel"/>
    <w:tmpl w:val="057CD2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AE63B3D"/>
    <w:multiLevelType w:val="hybridMultilevel"/>
    <w:tmpl w:val="9DCC2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C453D8"/>
    <w:multiLevelType w:val="hybridMultilevel"/>
    <w:tmpl w:val="0AE07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TczNTM0MrUwNTVV0lEKTi0uzszPAykwNKwFAG7ETZctAAAA"/>
  </w:docVars>
  <w:rsids>
    <w:rsidRoot w:val="005F0613"/>
    <w:rsid w:val="0001105E"/>
    <w:rsid w:val="00011BB8"/>
    <w:rsid w:val="000174F5"/>
    <w:rsid w:val="0002553F"/>
    <w:rsid w:val="00030C98"/>
    <w:rsid w:val="00033F4D"/>
    <w:rsid w:val="00035D7F"/>
    <w:rsid w:val="000426D9"/>
    <w:rsid w:val="00052652"/>
    <w:rsid w:val="00053E12"/>
    <w:rsid w:val="0005699E"/>
    <w:rsid w:val="000617FD"/>
    <w:rsid w:val="00065E25"/>
    <w:rsid w:val="00067BE8"/>
    <w:rsid w:val="0007061B"/>
    <w:rsid w:val="00072AF8"/>
    <w:rsid w:val="000B0E68"/>
    <w:rsid w:val="000B56E3"/>
    <w:rsid w:val="000B5C6E"/>
    <w:rsid w:val="000B78D7"/>
    <w:rsid w:val="000C2E02"/>
    <w:rsid w:val="000C6B36"/>
    <w:rsid w:val="000D4824"/>
    <w:rsid w:val="00112079"/>
    <w:rsid w:val="00117242"/>
    <w:rsid w:val="0011794B"/>
    <w:rsid w:val="001230F9"/>
    <w:rsid w:val="00123506"/>
    <w:rsid w:val="001241AF"/>
    <w:rsid w:val="00126F44"/>
    <w:rsid w:val="0013052D"/>
    <w:rsid w:val="00130530"/>
    <w:rsid w:val="00130BAB"/>
    <w:rsid w:val="00133648"/>
    <w:rsid w:val="0013380A"/>
    <w:rsid w:val="001406FE"/>
    <w:rsid w:val="001413EF"/>
    <w:rsid w:val="001437DF"/>
    <w:rsid w:val="00144847"/>
    <w:rsid w:val="001544F1"/>
    <w:rsid w:val="00163D4E"/>
    <w:rsid w:val="001675B7"/>
    <w:rsid w:val="001679F5"/>
    <w:rsid w:val="0018562F"/>
    <w:rsid w:val="001857FF"/>
    <w:rsid w:val="0019303A"/>
    <w:rsid w:val="001A1341"/>
    <w:rsid w:val="001B26E2"/>
    <w:rsid w:val="001C1765"/>
    <w:rsid w:val="001F236D"/>
    <w:rsid w:val="001F3AEE"/>
    <w:rsid w:val="00201F82"/>
    <w:rsid w:val="00231CD5"/>
    <w:rsid w:val="002531C1"/>
    <w:rsid w:val="00257C83"/>
    <w:rsid w:val="00264AC5"/>
    <w:rsid w:val="00265ABA"/>
    <w:rsid w:val="002670F5"/>
    <w:rsid w:val="0027184A"/>
    <w:rsid w:val="00274207"/>
    <w:rsid w:val="00276A0B"/>
    <w:rsid w:val="0028030A"/>
    <w:rsid w:val="002971C1"/>
    <w:rsid w:val="002A4C6B"/>
    <w:rsid w:val="002B003A"/>
    <w:rsid w:val="002C661F"/>
    <w:rsid w:val="002D42A4"/>
    <w:rsid w:val="002D7036"/>
    <w:rsid w:val="002D749C"/>
    <w:rsid w:val="002E19DB"/>
    <w:rsid w:val="002E28EB"/>
    <w:rsid w:val="002E73CC"/>
    <w:rsid w:val="002F3492"/>
    <w:rsid w:val="0030701D"/>
    <w:rsid w:val="00311992"/>
    <w:rsid w:val="00324C85"/>
    <w:rsid w:val="003258FD"/>
    <w:rsid w:val="00331352"/>
    <w:rsid w:val="003650A0"/>
    <w:rsid w:val="003826D2"/>
    <w:rsid w:val="00385F81"/>
    <w:rsid w:val="0038659A"/>
    <w:rsid w:val="00391A3D"/>
    <w:rsid w:val="003B5F43"/>
    <w:rsid w:val="003C51F9"/>
    <w:rsid w:val="003D1D99"/>
    <w:rsid w:val="003E2E5E"/>
    <w:rsid w:val="003E32B5"/>
    <w:rsid w:val="00401237"/>
    <w:rsid w:val="004068D9"/>
    <w:rsid w:val="00412A25"/>
    <w:rsid w:val="00415535"/>
    <w:rsid w:val="004166F1"/>
    <w:rsid w:val="0042601C"/>
    <w:rsid w:val="00435657"/>
    <w:rsid w:val="00437350"/>
    <w:rsid w:val="00457E77"/>
    <w:rsid w:val="004604A7"/>
    <w:rsid w:val="004645AE"/>
    <w:rsid w:val="00465CDB"/>
    <w:rsid w:val="00474314"/>
    <w:rsid w:val="0047703F"/>
    <w:rsid w:val="00477208"/>
    <w:rsid w:val="00481055"/>
    <w:rsid w:val="00482192"/>
    <w:rsid w:val="00486A3B"/>
    <w:rsid w:val="00486D5C"/>
    <w:rsid w:val="00493B44"/>
    <w:rsid w:val="004B340F"/>
    <w:rsid w:val="004C3143"/>
    <w:rsid w:val="004D5D7D"/>
    <w:rsid w:val="004D65DA"/>
    <w:rsid w:val="004E1ECB"/>
    <w:rsid w:val="004F2FAC"/>
    <w:rsid w:val="00506691"/>
    <w:rsid w:val="005133BE"/>
    <w:rsid w:val="00515927"/>
    <w:rsid w:val="00525B09"/>
    <w:rsid w:val="005275D4"/>
    <w:rsid w:val="0053328B"/>
    <w:rsid w:val="00534697"/>
    <w:rsid w:val="0054243E"/>
    <w:rsid w:val="005537E4"/>
    <w:rsid w:val="00560764"/>
    <w:rsid w:val="0058202A"/>
    <w:rsid w:val="005962FD"/>
    <w:rsid w:val="005B5A88"/>
    <w:rsid w:val="005C0059"/>
    <w:rsid w:val="005D2417"/>
    <w:rsid w:val="005F0613"/>
    <w:rsid w:val="005F7FFD"/>
    <w:rsid w:val="00600613"/>
    <w:rsid w:val="00600EB5"/>
    <w:rsid w:val="00610854"/>
    <w:rsid w:val="00630057"/>
    <w:rsid w:val="006342D6"/>
    <w:rsid w:val="00646E61"/>
    <w:rsid w:val="006531C0"/>
    <w:rsid w:val="00672A69"/>
    <w:rsid w:val="00686D36"/>
    <w:rsid w:val="00694313"/>
    <w:rsid w:val="00695B2A"/>
    <w:rsid w:val="006966BC"/>
    <w:rsid w:val="00697D07"/>
    <w:rsid w:val="006A175F"/>
    <w:rsid w:val="006A1B15"/>
    <w:rsid w:val="006A5552"/>
    <w:rsid w:val="006A65E3"/>
    <w:rsid w:val="006A747E"/>
    <w:rsid w:val="006C69E6"/>
    <w:rsid w:val="006D5243"/>
    <w:rsid w:val="006F51EC"/>
    <w:rsid w:val="006F67CB"/>
    <w:rsid w:val="00702DA4"/>
    <w:rsid w:val="00710384"/>
    <w:rsid w:val="007118E4"/>
    <w:rsid w:val="00722139"/>
    <w:rsid w:val="00725DE2"/>
    <w:rsid w:val="00733C8D"/>
    <w:rsid w:val="00744585"/>
    <w:rsid w:val="0075609D"/>
    <w:rsid w:val="0076219F"/>
    <w:rsid w:val="00766236"/>
    <w:rsid w:val="00771C72"/>
    <w:rsid w:val="00772E8D"/>
    <w:rsid w:val="00773EF2"/>
    <w:rsid w:val="00783119"/>
    <w:rsid w:val="0078395B"/>
    <w:rsid w:val="007839B4"/>
    <w:rsid w:val="00784988"/>
    <w:rsid w:val="00785C50"/>
    <w:rsid w:val="00792CDA"/>
    <w:rsid w:val="0079758E"/>
    <w:rsid w:val="007A0C92"/>
    <w:rsid w:val="007A102F"/>
    <w:rsid w:val="007A512B"/>
    <w:rsid w:val="007A5196"/>
    <w:rsid w:val="007A75A6"/>
    <w:rsid w:val="007B4D42"/>
    <w:rsid w:val="007C2D6F"/>
    <w:rsid w:val="007C5945"/>
    <w:rsid w:val="007D1B22"/>
    <w:rsid w:val="007D4346"/>
    <w:rsid w:val="007E1C84"/>
    <w:rsid w:val="007F1AFF"/>
    <w:rsid w:val="007F3296"/>
    <w:rsid w:val="007F6D77"/>
    <w:rsid w:val="00800EE0"/>
    <w:rsid w:val="00812E6A"/>
    <w:rsid w:val="00821508"/>
    <w:rsid w:val="00835399"/>
    <w:rsid w:val="00841E06"/>
    <w:rsid w:val="008450D3"/>
    <w:rsid w:val="00845B09"/>
    <w:rsid w:val="00851917"/>
    <w:rsid w:val="00851FE3"/>
    <w:rsid w:val="00870B3D"/>
    <w:rsid w:val="00871950"/>
    <w:rsid w:val="0087296E"/>
    <w:rsid w:val="00875A77"/>
    <w:rsid w:val="0089766F"/>
    <w:rsid w:val="008A4434"/>
    <w:rsid w:val="008A445A"/>
    <w:rsid w:val="008A4AA0"/>
    <w:rsid w:val="008A7562"/>
    <w:rsid w:val="008B3C23"/>
    <w:rsid w:val="008B4742"/>
    <w:rsid w:val="008D1FEA"/>
    <w:rsid w:val="008E7DA1"/>
    <w:rsid w:val="00924ABA"/>
    <w:rsid w:val="00932295"/>
    <w:rsid w:val="009342A3"/>
    <w:rsid w:val="0094095C"/>
    <w:rsid w:val="00962831"/>
    <w:rsid w:val="00972FD3"/>
    <w:rsid w:val="00993A7E"/>
    <w:rsid w:val="00994C0B"/>
    <w:rsid w:val="009950C3"/>
    <w:rsid w:val="009A4BDC"/>
    <w:rsid w:val="009A6AD3"/>
    <w:rsid w:val="009A7810"/>
    <w:rsid w:val="009B193B"/>
    <w:rsid w:val="009D45BB"/>
    <w:rsid w:val="009D546F"/>
    <w:rsid w:val="009D5D20"/>
    <w:rsid w:val="009E0A68"/>
    <w:rsid w:val="009F127C"/>
    <w:rsid w:val="00A07983"/>
    <w:rsid w:val="00A10999"/>
    <w:rsid w:val="00A10C49"/>
    <w:rsid w:val="00A1341F"/>
    <w:rsid w:val="00A2757E"/>
    <w:rsid w:val="00A305C9"/>
    <w:rsid w:val="00A33ACF"/>
    <w:rsid w:val="00A33E3E"/>
    <w:rsid w:val="00A41334"/>
    <w:rsid w:val="00A46271"/>
    <w:rsid w:val="00A57784"/>
    <w:rsid w:val="00A60803"/>
    <w:rsid w:val="00A61D36"/>
    <w:rsid w:val="00A64044"/>
    <w:rsid w:val="00A67B70"/>
    <w:rsid w:val="00A7022C"/>
    <w:rsid w:val="00A744DB"/>
    <w:rsid w:val="00A7460B"/>
    <w:rsid w:val="00A775EC"/>
    <w:rsid w:val="00A82FA9"/>
    <w:rsid w:val="00A83278"/>
    <w:rsid w:val="00A96771"/>
    <w:rsid w:val="00A9799F"/>
    <w:rsid w:val="00AA004F"/>
    <w:rsid w:val="00AA287C"/>
    <w:rsid w:val="00AA63BE"/>
    <w:rsid w:val="00AB427D"/>
    <w:rsid w:val="00AC394B"/>
    <w:rsid w:val="00AD50D8"/>
    <w:rsid w:val="00AD780B"/>
    <w:rsid w:val="00AE254D"/>
    <w:rsid w:val="00AE2CA9"/>
    <w:rsid w:val="00AF02FE"/>
    <w:rsid w:val="00AF33F5"/>
    <w:rsid w:val="00AF40EA"/>
    <w:rsid w:val="00AF6E2B"/>
    <w:rsid w:val="00B0347F"/>
    <w:rsid w:val="00B2669D"/>
    <w:rsid w:val="00B4499E"/>
    <w:rsid w:val="00B47F36"/>
    <w:rsid w:val="00B540F5"/>
    <w:rsid w:val="00B55AB7"/>
    <w:rsid w:val="00B632C5"/>
    <w:rsid w:val="00B731BA"/>
    <w:rsid w:val="00B826E8"/>
    <w:rsid w:val="00B83A88"/>
    <w:rsid w:val="00B90BA4"/>
    <w:rsid w:val="00B91379"/>
    <w:rsid w:val="00B95371"/>
    <w:rsid w:val="00BB7F53"/>
    <w:rsid w:val="00BC1FC4"/>
    <w:rsid w:val="00BC2F85"/>
    <w:rsid w:val="00BC4934"/>
    <w:rsid w:val="00BD0083"/>
    <w:rsid w:val="00BD31D6"/>
    <w:rsid w:val="00BE5822"/>
    <w:rsid w:val="00BF63AD"/>
    <w:rsid w:val="00BF7EA9"/>
    <w:rsid w:val="00C0485E"/>
    <w:rsid w:val="00C056BC"/>
    <w:rsid w:val="00C05763"/>
    <w:rsid w:val="00C073C8"/>
    <w:rsid w:val="00C13800"/>
    <w:rsid w:val="00C2262E"/>
    <w:rsid w:val="00C3100C"/>
    <w:rsid w:val="00C411A7"/>
    <w:rsid w:val="00C462D9"/>
    <w:rsid w:val="00C47B1A"/>
    <w:rsid w:val="00C51752"/>
    <w:rsid w:val="00C52333"/>
    <w:rsid w:val="00C57E73"/>
    <w:rsid w:val="00C70D85"/>
    <w:rsid w:val="00C71663"/>
    <w:rsid w:val="00C80FE8"/>
    <w:rsid w:val="00C844BE"/>
    <w:rsid w:val="00C94AF5"/>
    <w:rsid w:val="00C97835"/>
    <w:rsid w:val="00CB67BE"/>
    <w:rsid w:val="00CD58C7"/>
    <w:rsid w:val="00CD644B"/>
    <w:rsid w:val="00CE353C"/>
    <w:rsid w:val="00CE6EFA"/>
    <w:rsid w:val="00CF1901"/>
    <w:rsid w:val="00CF1E63"/>
    <w:rsid w:val="00CF5129"/>
    <w:rsid w:val="00D03028"/>
    <w:rsid w:val="00D06267"/>
    <w:rsid w:val="00D251F3"/>
    <w:rsid w:val="00D33F74"/>
    <w:rsid w:val="00D412D8"/>
    <w:rsid w:val="00D72011"/>
    <w:rsid w:val="00D73DEA"/>
    <w:rsid w:val="00D7728C"/>
    <w:rsid w:val="00D93D63"/>
    <w:rsid w:val="00D95365"/>
    <w:rsid w:val="00DA073C"/>
    <w:rsid w:val="00DA7211"/>
    <w:rsid w:val="00DB2293"/>
    <w:rsid w:val="00DB3CB9"/>
    <w:rsid w:val="00DB4FEB"/>
    <w:rsid w:val="00DB5F3B"/>
    <w:rsid w:val="00DB7A65"/>
    <w:rsid w:val="00DC3C33"/>
    <w:rsid w:val="00DC606D"/>
    <w:rsid w:val="00DD5403"/>
    <w:rsid w:val="00DD72C8"/>
    <w:rsid w:val="00DE16DE"/>
    <w:rsid w:val="00DE2580"/>
    <w:rsid w:val="00DE4167"/>
    <w:rsid w:val="00DE55FC"/>
    <w:rsid w:val="00DF20C4"/>
    <w:rsid w:val="00DF6F0F"/>
    <w:rsid w:val="00E006FF"/>
    <w:rsid w:val="00E02F79"/>
    <w:rsid w:val="00E147CC"/>
    <w:rsid w:val="00E17AC1"/>
    <w:rsid w:val="00E209B7"/>
    <w:rsid w:val="00E23002"/>
    <w:rsid w:val="00E2418E"/>
    <w:rsid w:val="00E35D6E"/>
    <w:rsid w:val="00E442E5"/>
    <w:rsid w:val="00E53429"/>
    <w:rsid w:val="00E62439"/>
    <w:rsid w:val="00E74249"/>
    <w:rsid w:val="00E83316"/>
    <w:rsid w:val="00E9406F"/>
    <w:rsid w:val="00EA596C"/>
    <w:rsid w:val="00EA6CF4"/>
    <w:rsid w:val="00EB0A36"/>
    <w:rsid w:val="00EB4073"/>
    <w:rsid w:val="00EC03D1"/>
    <w:rsid w:val="00EC5A10"/>
    <w:rsid w:val="00EC7A27"/>
    <w:rsid w:val="00EF20B6"/>
    <w:rsid w:val="00F03685"/>
    <w:rsid w:val="00F11BE7"/>
    <w:rsid w:val="00F15A40"/>
    <w:rsid w:val="00F4110F"/>
    <w:rsid w:val="00F43368"/>
    <w:rsid w:val="00F47FC6"/>
    <w:rsid w:val="00F5477C"/>
    <w:rsid w:val="00F60174"/>
    <w:rsid w:val="00F67CED"/>
    <w:rsid w:val="00F806C5"/>
    <w:rsid w:val="00F86172"/>
    <w:rsid w:val="00F96109"/>
    <w:rsid w:val="00F97E36"/>
    <w:rsid w:val="00FA528D"/>
    <w:rsid w:val="00FC335D"/>
    <w:rsid w:val="00FD0252"/>
    <w:rsid w:val="00FD1831"/>
    <w:rsid w:val="00FD72EE"/>
    <w:rsid w:val="00FE01BC"/>
    <w:rsid w:val="00FE39FD"/>
    <w:rsid w:val="00FE3DD9"/>
    <w:rsid w:val="00FE3FCB"/>
    <w:rsid w:val="00FE564A"/>
    <w:rsid w:val="00FF7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CAC31"/>
  <w15:chartTrackingRefBased/>
  <w15:docId w15:val="{D8DAE79F-D4F6-45F6-9F09-2733659D2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47F"/>
    <w:pPr>
      <w:ind w:left="720"/>
      <w:contextualSpacing/>
    </w:pPr>
  </w:style>
  <w:style w:type="table" w:styleId="TableGrid">
    <w:name w:val="Table Grid"/>
    <w:basedOn w:val="TableNormal"/>
    <w:uiPriority w:val="39"/>
    <w:rsid w:val="00144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46E6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B5A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5A88"/>
  </w:style>
  <w:style w:type="paragraph" w:styleId="Footer">
    <w:name w:val="footer"/>
    <w:basedOn w:val="Normal"/>
    <w:link w:val="FooterChar"/>
    <w:uiPriority w:val="99"/>
    <w:unhideWhenUsed/>
    <w:rsid w:val="005B5A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5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6643C-0012-4520-AF89-F7F9441B9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TotalTime>
  <Pages>16</Pages>
  <Words>1462</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DASNR IT</Company>
  <LinksUpToDate>false</LinksUpToDate>
  <CharactersWithSpaces>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387</cp:revision>
  <cp:lastPrinted>2019-03-26T23:16:00Z</cp:lastPrinted>
  <dcterms:created xsi:type="dcterms:W3CDTF">2019-03-23T23:34:00Z</dcterms:created>
  <dcterms:modified xsi:type="dcterms:W3CDTF">2019-05-08T16:09:00Z</dcterms:modified>
</cp:coreProperties>
</file>